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tblpY="-1420"/>
        <w:tblW w:w="0" w:type="auto"/>
        <w:tblLook w:val="04A0" w:firstRow="1" w:lastRow="0" w:firstColumn="1" w:lastColumn="0" w:noHBand="0" w:noVBand="1"/>
      </w:tblPr>
      <w:tblGrid>
        <w:gridCol w:w="1212"/>
        <w:gridCol w:w="1333"/>
        <w:gridCol w:w="3119"/>
        <w:gridCol w:w="79"/>
        <w:gridCol w:w="1627"/>
        <w:gridCol w:w="761"/>
        <w:gridCol w:w="931"/>
      </w:tblGrid>
      <w:tr w:rsidR="00EE6EAA" w:rsidRPr="009A5B04" w14:paraId="326D1C07" w14:textId="77777777" w:rsidTr="00FF793E">
        <w:trPr>
          <w:trHeight w:val="425"/>
        </w:trPr>
        <w:tc>
          <w:tcPr>
            <w:tcW w:w="1212" w:type="dxa"/>
            <w:vMerge w:val="restart"/>
          </w:tcPr>
          <w:p w14:paraId="41108BD8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GoBack"/>
            <w:bookmarkEnd w:id="0"/>
          </w:p>
          <w:p w14:paraId="32D1AEEB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3031DB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F57926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4357170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4D85DF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15679E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350DA9" w14:textId="77777777" w:rsidR="0080736E" w:rsidRPr="009A5B04" w:rsidRDefault="0080736E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59F080" w14:textId="77777777" w:rsidR="0080736E" w:rsidRPr="009A5B04" w:rsidRDefault="0080736E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6C2BBF" w14:textId="77777777" w:rsidR="0080736E" w:rsidRPr="009A5B04" w:rsidRDefault="0080736E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D74901" w14:textId="77777777" w:rsidR="0080736E" w:rsidRPr="009A5B04" w:rsidRDefault="0080736E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F1886B3" w14:textId="77777777" w:rsidR="0080736E" w:rsidRPr="009A5B04" w:rsidRDefault="0080736E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F46AFB" w14:textId="77777777" w:rsidR="0080736E" w:rsidRPr="009A5B04" w:rsidRDefault="0080736E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B8CCAB" w14:textId="77777777" w:rsidR="0080736E" w:rsidRPr="009A5B04" w:rsidRDefault="0080736E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90796A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Beceriler</w:t>
            </w:r>
          </w:p>
        </w:tc>
        <w:tc>
          <w:tcPr>
            <w:tcW w:w="1333" w:type="dxa"/>
            <w:vMerge w:val="restart"/>
          </w:tcPr>
          <w:p w14:paraId="328EA150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CF50AE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56FC27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142EF2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59DE64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B5926D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80736E" w:rsidRPr="009A5B04">
              <w:rPr>
                <w:rFonts w:ascii="Times New Roman" w:hAnsi="Times New Roman" w:cs="Times New Roman"/>
                <w:sz w:val="20"/>
                <w:szCs w:val="20"/>
              </w:rPr>
              <w:t>Kura</w:t>
            </w: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msal</w:t>
            </w:r>
          </w:p>
          <w:p w14:paraId="37BF08E2" w14:textId="77777777" w:rsidR="00EE6EAA" w:rsidRPr="009A5B04" w:rsidRDefault="00EE6EAA" w:rsidP="009A5B0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-Uygulamalı</w:t>
            </w:r>
          </w:p>
        </w:tc>
        <w:tc>
          <w:tcPr>
            <w:tcW w:w="4825" w:type="dxa"/>
            <w:gridSpan w:val="3"/>
            <w:shd w:val="clear" w:color="auto" w:fill="767171" w:themeFill="background2" w:themeFillShade="80"/>
          </w:tcPr>
          <w:p w14:paraId="36C4A32A" w14:textId="77777777" w:rsidR="00EE6EAA" w:rsidRPr="009A5B04" w:rsidRDefault="00EE6EAA" w:rsidP="009A5B04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PROGRAM ÖĞRENME ÇIKTILARI</w:t>
            </w:r>
          </w:p>
        </w:tc>
        <w:tc>
          <w:tcPr>
            <w:tcW w:w="761" w:type="dxa"/>
            <w:shd w:val="clear" w:color="auto" w:fill="767171" w:themeFill="background2" w:themeFillShade="80"/>
          </w:tcPr>
          <w:p w14:paraId="30B44CAA" w14:textId="77777777" w:rsidR="00EE6EAA" w:rsidRPr="009A5B04" w:rsidRDefault="00EE6EAA" w:rsidP="009A5B04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YYÇ</w:t>
            </w:r>
          </w:p>
        </w:tc>
        <w:tc>
          <w:tcPr>
            <w:tcW w:w="931" w:type="dxa"/>
            <w:shd w:val="clear" w:color="auto" w:fill="767171" w:themeFill="background2" w:themeFillShade="80"/>
          </w:tcPr>
          <w:p w14:paraId="0FEDD766" w14:textId="77777777" w:rsidR="00EE6EAA" w:rsidRPr="009A5B04" w:rsidRDefault="00EE6EAA" w:rsidP="009A5B04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AY</w:t>
            </w:r>
          </w:p>
        </w:tc>
      </w:tr>
      <w:tr w:rsidR="00E75C1D" w:rsidRPr="009A5B04" w14:paraId="2E1DDDCC" w14:textId="77777777" w:rsidTr="00FF793E">
        <w:trPr>
          <w:trHeight w:val="275"/>
        </w:trPr>
        <w:tc>
          <w:tcPr>
            <w:tcW w:w="1212" w:type="dxa"/>
            <w:vMerge/>
          </w:tcPr>
          <w:p w14:paraId="1ED9065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6D44019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7ABBD6D" w14:textId="5AA3EB55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mel Bilimler (Matematik, fen bilimleri) konusunda yeterli bilgi birikiminin sağlanması ve bu alanlardaki kuramsal ve uygulamalı bilgileri problem çözmede uygulayabilme becerisi</w:t>
            </w:r>
          </w:p>
        </w:tc>
        <w:tc>
          <w:tcPr>
            <w:tcW w:w="761" w:type="dxa"/>
          </w:tcPr>
          <w:p w14:paraId="328EB6DF" w14:textId="2D81B6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280A4C4D" w14:textId="789BD2A6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</w:t>
            </w:r>
          </w:p>
        </w:tc>
      </w:tr>
      <w:tr w:rsidR="00E75C1D" w:rsidRPr="009A5B04" w14:paraId="6CE01D61" w14:textId="77777777" w:rsidTr="00FF793E">
        <w:trPr>
          <w:trHeight w:val="265"/>
        </w:trPr>
        <w:tc>
          <w:tcPr>
            <w:tcW w:w="1212" w:type="dxa"/>
            <w:vMerge/>
          </w:tcPr>
          <w:p w14:paraId="4AD29AF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C8F2CD4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BB77E9B" w14:textId="5D87FA49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problemleri saptama, tanımlama, formüle etme ve çözme becerisi; bu amaçla uygun analitik ve modelleme yöntemlerini seçme ve uygulama becerisi</w:t>
            </w:r>
          </w:p>
        </w:tc>
        <w:tc>
          <w:tcPr>
            <w:tcW w:w="761" w:type="dxa"/>
          </w:tcPr>
          <w:p w14:paraId="7980E5FC" w14:textId="6441ADD3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6103E11E" w14:textId="3220AF2E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</w:t>
            </w:r>
          </w:p>
        </w:tc>
      </w:tr>
      <w:tr w:rsidR="00E75C1D" w:rsidRPr="009A5B04" w14:paraId="5DE5B85D" w14:textId="77777777" w:rsidTr="00FF793E">
        <w:trPr>
          <w:trHeight w:val="265"/>
        </w:trPr>
        <w:tc>
          <w:tcPr>
            <w:tcW w:w="1212" w:type="dxa"/>
            <w:vMerge/>
          </w:tcPr>
          <w:p w14:paraId="67C4F99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AA8763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BCB0931" w14:textId="4499BDA0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bir sistemi, sistem bileşenini ya da süreci anlama, sisteme veya sürece dönük hataları belli gerçekçi kısıtlar altında çözme becerisi.</w:t>
            </w:r>
          </w:p>
        </w:tc>
        <w:tc>
          <w:tcPr>
            <w:tcW w:w="761" w:type="dxa"/>
          </w:tcPr>
          <w:p w14:paraId="372CA35F" w14:textId="7FF03E34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4684560B" w14:textId="3034A955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</w:t>
            </w:r>
          </w:p>
        </w:tc>
      </w:tr>
      <w:tr w:rsidR="00E75C1D" w:rsidRPr="009A5B04" w14:paraId="10C3A6DF" w14:textId="77777777" w:rsidTr="00FF793E">
        <w:trPr>
          <w:trHeight w:val="265"/>
        </w:trPr>
        <w:tc>
          <w:tcPr>
            <w:tcW w:w="1212" w:type="dxa"/>
            <w:vMerge/>
          </w:tcPr>
          <w:p w14:paraId="50DEB5D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AF365E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69841FB" w14:textId="590C8DA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Uygulamaya dönük gerekli olan modern teknik ve araçları geliştirme, seçme ve kullanma becerisi; bilişim teknolojilerini etkin bir şekilde kullanma becerisi</w:t>
            </w:r>
          </w:p>
        </w:tc>
        <w:tc>
          <w:tcPr>
            <w:tcW w:w="761" w:type="dxa"/>
          </w:tcPr>
          <w:p w14:paraId="0A27FA7A" w14:textId="3E8F4089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3AC0C7F4" w14:textId="023AF7C2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</w:t>
            </w:r>
          </w:p>
        </w:tc>
      </w:tr>
      <w:tr w:rsidR="00E75C1D" w:rsidRPr="009A5B04" w14:paraId="740B112A" w14:textId="77777777" w:rsidTr="00FF793E">
        <w:trPr>
          <w:trHeight w:val="265"/>
        </w:trPr>
        <w:tc>
          <w:tcPr>
            <w:tcW w:w="1212" w:type="dxa"/>
            <w:vMerge/>
          </w:tcPr>
          <w:p w14:paraId="5E7C533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62912D5C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6860E17" w14:textId="51A3E490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blemlerinin incelenmesi için veri toplama, sonuçları analiz etme ve yorumlama becerisi</w:t>
            </w:r>
          </w:p>
        </w:tc>
        <w:tc>
          <w:tcPr>
            <w:tcW w:w="761" w:type="dxa"/>
          </w:tcPr>
          <w:p w14:paraId="0FD7893C" w14:textId="4B1022C5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5AB88675" w14:textId="2BD660EB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</w:t>
            </w:r>
          </w:p>
        </w:tc>
      </w:tr>
      <w:tr w:rsidR="00E75C1D" w:rsidRPr="009A5B04" w14:paraId="6C6F19DA" w14:textId="77777777" w:rsidTr="00FF793E">
        <w:trPr>
          <w:trHeight w:val="265"/>
        </w:trPr>
        <w:tc>
          <w:tcPr>
            <w:tcW w:w="1212" w:type="dxa"/>
            <w:vMerge/>
          </w:tcPr>
          <w:p w14:paraId="679E7037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443E6D7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BFB9F6B" w14:textId="1784436E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Disiplin içi ve çok disiplinli takımlarda etkin biçimde çalışabilme becerisi; bireysel çalışma becerisi</w:t>
            </w:r>
          </w:p>
        </w:tc>
        <w:tc>
          <w:tcPr>
            <w:tcW w:w="761" w:type="dxa"/>
          </w:tcPr>
          <w:p w14:paraId="7F1FB97D" w14:textId="4512B0CA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7F1BE6B8" w14:textId="4E8BFF6D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</w:t>
            </w:r>
          </w:p>
        </w:tc>
      </w:tr>
      <w:tr w:rsidR="00E75C1D" w:rsidRPr="009A5B04" w14:paraId="4EE79B1C" w14:textId="77777777" w:rsidTr="00FF793E">
        <w:trPr>
          <w:trHeight w:val="265"/>
        </w:trPr>
        <w:tc>
          <w:tcPr>
            <w:tcW w:w="1212" w:type="dxa"/>
            <w:vMerge/>
          </w:tcPr>
          <w:p w14:paraId="734E5E1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207B9934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0B13070" w14:textId="481B81A4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ürkçe sözlü ve yazılı etkin iletişim kurma becerisi; en az bir yabancı dil bilgisi.</w:t>
            </w:r>
          </w:p>
        </w:tc>
        <w:tc>
          <w:tcPr>
            <w:tcW w:w="761" w:type="dxa"/>
          </w:tcPr>
          <w:p w14:paraId="689C1CA4" w14:textId="1099F20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4803A541" w14:textId="44B7E48F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75C1D" w:rsidRPr="009A5B04" w14:paraId="0AC08209" w14:textId="77777777" w:rsidTr="00FF793E">
        <w:trPr>
          <w:trHeight w:val="265"/>
        </w:trPr>
        <w:tc>
          <w:tcPr>
            <w:tcW w:w="1212" w:type="dxa"/>
            <w:vMerge/>
          </w:tcPr>
          <w:p w14:paraId="26365B9D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E6552B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023885A" w14:textId="624950A2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Yaşam boyu öğrenmenin gerekliliği bilinci; bilgiye erişebilme, bilim ve teknolojideki gelişmeleri izleme ve kendini sürekli yenileme becerisi</w:t>
            </w:r>
          </w:p>
        </w:tc>
        <w:tc>
          <w:tcPr>
            <w:tcW w:w="761" w:type="dxa"/>
          </w:tcPr>
          <w:p w14:paraId="4E32DC48" w14:textId="7CE77B84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10398C1A" w14:textId="4C35BD9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</w:t>
            </w:r>
          </w:p>
        </w:tc>
      </w:tr>
      <w:tr w:rsidR="00E75C1D" w:rsidRPr="009A5B04" w14:paraId="1E3BB3EE" w14:textId="77777777" w:rsidTr="00FF793E">
        <w:trPr>
          <w:trHeight w:val="265"/>
        </w:trPr>
        <w:tc>
          <w:tcPr>
            <w:tcW w:w="1212" w:type="dxa"/>
            <w:vMerge/>
          </w:tcPr>
          <w:p w14:paraId="09698E5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3185CE4F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5488377" w14:textId="31A751CF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Mesleki ve etik sorumluluk bilinci</w:t>
            </w:r>
          </w:p>
        </w:tc>
        <w:tc>
          <w:tcPr>
            <w:tcW w:w="761" w:type="dxa"/>
          </w:tcPr>
          <w:p w14:paraId="79E8531B" w14:textId="6CFB1155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60C91BC8" w14:textId="7D97A54F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E75C1D" w:rsidRPr="009A5B04" w14:paraId="7714F3D9" w14:textId="77777777" w:rsidTr="00FF793E">
        <w:trPr>
          <w:trHeight w:val="265"/>
        </w:trPr>
        <w:tc>
          <w:tcPr>
            <w:tcW w:w="1212" w:type="dxa"/>
            <w:vMerge/>
          </w:tcPr>
          <w:p w14:paraId="737276F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94BDDB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E84AD09" w14:textId="7AFA4ECF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je yönetimi ile risk yönetimi ve değişiklik yönetimi gibi iş hayatındaki uygulamalar hakkında bilgi; girişimcilik, yenilikçilik ve sürdürebilir kalkınma hakkında farkındalık</w:t>
            </w:r>
          </w:p>
        </w:tc>
        <w:tc>
          <w:tcPr>
            <w:tcW w:w="761" w:type="dxa"/>
          </w:tcPr>
          <w:p w14:paraId="02EF1507" w14:textId="76D4D5B3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29067075" w14:textId="2F7A3031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</w:t>
            </w:r>
          </w:p>
        </w:tc>
      </w:tr>
      <w:tr w:rsidR="00E75C1D" w:rsidRPr="009A5B04" w14:paraId="4F63627F" w14:textId="77777777" w:rsidTr="00FF793E">
        <w:trPr>
          <w:trHeight w:val="265"/>
        </w:trPr>
        <w:tc>
          <w:tcPr>
            <w:tcW w:w="1212" w:type="dxa"/>
            <w:vMerge/>
          </w:tcPr>
          <w:p w14:paraId="36FA791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20407B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FA93008" w14:textId="6FAE4884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knik uygulamaların evrensel ve toplumsal boyutlarda sağlık, çevre ve güvenlik üzerindeki etkileri ile çağın sorunları hakkında bilgi; probleme dönük çözümlerinin hukuksal sonuçları konusunda farkındalık</w:t>
            </w:r>
          </w:p>
        </w:tc>
        <w:tc>
          <w:tcPr>
            <w:tcW w:w="761" w:type="dxa"/>
          </w:tcPr>
          <w:p w14:paraId="08A464FF" w14:textId="5E171C8D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25C3460F" w14:textId="6B3DA691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</w:t>
            </w:r>
          </w:p>
        </w:tc>
      </w:tr>
      <w:tr w:rsidR="00E75C1D" w:rsidRPr="009A5B04" w14:paraId="4341F353" w14:textId="77777777" w:rsidTr="00FF793E">
        <w:tc>
          <w:tcPr>
            <w:tcW w:w="1212" w:type="dxa"/>
            <w:vMerge/>
          </w:tcPr>
          <w:p w14:paraId="6CD3F82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AE3581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8" w:type="dxa"/>
            <w:gridSpan w:val="2"/>
            <w:shd w:val="clear" w:color="auto" w:fill="767171" w:themeFill="background2" w:themeFillShade="80"/>
          </w:tcPr>
          <w:p w14:paraId="1EB8450D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ÜRKİYE YÜKSEKÖĞRETİM YETERLİLİKLER ÇERÇEVESİ (TYYÇ)</w:t>
            </w:r>
          </w:p>
        </w:tc>
        <w:tc>
          <w:tcPr>
            <w:tcW w:w="3319" w:type="dxa"/>
            <w:gridSpan w:val="3"/>
            <w:shd w:val="clear" w:color="auto" w:fill="767171" w:themeFill="background2" w:themeFillShade="80"/>
          </w:tcPr>
          <w:p w14:paraId="1E3DC882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EMEL ALAN YETRLİLİKLERİ (TAY)</w:t>
            </w:r>
          </w:p>
        </w:tc>
      </w:tr>
      <w:tr w:rsidR="00E75C1D" w:rsidRPr="009A5B04" w14:paraId="6CE32FD4" w14:textId="77777777" w:rsidTr="00FF793E">
        <w:trPr>
          <w:trHeight w:val="1230"/>
        </w:trPr>
        <w:tc>
          <w:tcPr>
            <w:tcW w:w="1212" w:type="dxa"/>
            <w:vMerge/>
          </w:tcPr>
          <w:p w14:paraId="542097A9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  <w:tcBorders>
              <w:bottom w:val="single" w:sz="4" w:space="0" w:color="auto"/>
            </w:tcBorders>
          </w:tcPr>
          <w:p w14:paraId="0167067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8" w:type="dxa"/>
            <w:gridSpan w:val="2"/>
            <w:tcBorders>
              <w:bottom w:val="single" w:sz="4" w:space="0" w:color="auto"/>
            </w:tcBorders>
          </w:tcPr>
          <w:p w14:paraId="686EBA92" w14:textId="53154869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1. Ortaöğretim düzeyinde kazanılan yeterliliklere dayalı olarak alanındaki güncel bilgileri içeren ders kitapları, uygulama araç-gereçleri ve diğer kaynaklarla desteklenen temel düzeydeki kuramsal ve uygulamalı bilgilere sahip olma.</w:t>
            </w:r>
          </w:p>
          <w:p w14:paraId="25EBCB5F" w14:textId="5F64B4A1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19" w:type="dxa"/>
            <w:gridSpan w:val="3"/>
            <w:tcBorders>
              <w:bottom w:val="single" w:sz="4" w:space="0" w:color="auto"/>
            </w:tcBorders>
          </w:tcPr>
          <w:p w14:paraId="035937C7" w14:textId="5CB1D9B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1.Ulaştırma alanı ile ilgili konulardaki bilgileri içeren ders kitapları, uygulama, araç gereçler ve diğer kaynaklarla desteklenen temel düzeydeki kuramsal ve uygulamalı bilgilere sahiptir.</w:t>
            </w:r>
          </w:p>
          <w:p w14:paraId="5FB8BB07" w14:textId="788BED4D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2.Matematik, fen bilimleri ve bu alanların ulaştırma işletmeciliğinde uygulanması konularında temel düzeyde bilgi birikimine sahiptir.</w:t>
            </w:r>
          </w:p>
          <w:p w14:paraId="372C5FEB" w14:textId="72A2E02B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3.Ulaştırma/ lojistik alanı ile ilgili temel mühendislik kavramları bilgisine sahiptir.</w:t>
            </w:r>
          </w:p>
          <w:p w14:paraId="774C729B" w14:textId="2803E796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4. Hukuki konularda alanla ilgili temel kuramsal ve uygulama bilgisine sahiptir.</w:t>
            </w:r>
          </w:p>
          <w:p w14:paraId="79AFEB4F" w14:textId="5E22C041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5.Uluslararası ticaret ve işletme konularında temel bilgilere sahiptir.</w:t>
            </w:r>
          </w:p>
        </w:tc>
      </w:tr>
      <w:tr w:rsidR="00E75C1D" w:rsidRPr="009A5B04" w14:paraId="68710C0C" w14:textId="77777777" w:rsidTr="00FF793E">
        <w:trPr>
          <w:trHeight w:val="425"/>
        </w:trPr>
        <w:tc>
          <w:tcPr>
            <w:tcW w:w="1212" w:type="dxa"/>
            <w:vMerge/>
          </w:tcPr>
          <w:p w14:paraId="62AEDB37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 w:val="restart"/>
          </w:tcPr>
          <w:p w14:paraId="691CA8E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89145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DE26B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7F536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AE8C7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4FEEDF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-Kavramsal</w:t>
            </w:r>
          </w:p>
          <w:p w14:paraId="308BD6F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-Bilişsel</w:t>
            </w:r>
          </w:p>
        </w:tc>
        <w:tc>
          <w:tcPr>
            <w:tcW w:w="4825" w:type="dxa"/>
            <w:gridSpan w:val="3"/>
            <w:shd w:val="clear" w:color="auto" w:fill="767171" w:themeFill="background2" w:themeFillShade="80"/>
          </w:tcPr>
          <w:p w14:paraId="7FC1FE5E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lastRenderedPageBreak/>
              <w:t>PROGRAM ÖĞRENME ÇIKTILARI</w:t>
            </w:r>
          </w:p>
        </w:tc>
        <w:tc>
          <w:tcPr>
            <w:tcW w:w="761" w:type="dxa"/>
            <w:shd w:val="clear" w:color="auto" w:fill="767171" w:themeFill="background2" w:themeFillShade="80"/>
          </w:tcPr>
          <w:p w14:paraId="50485109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YYÇ</w:t>
            </w:r>
          </w:p>
        </w:tc>
        <w:tc>
          <w:tcPr>
            <w:tcW w:w="931" w:type="dxa"/>
            <w:shd w:val="clear" w:color="auto" w:fill="767171" w:themeFill="background2" w:themeFillShade="80"/>
          </w:tcPr>
          <w:p w14:paraId="0159ADE6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AY</w:t>
            </w:r>
          </w:p>
        </w:tc>
      </w:tr>
      <w:tr w:rsidR="00E75C1D" w:rsidRPr="009A5B04" w14:paraId="1217F503" w14:textId="77777777" w:rsidTr="00FF793E">
        <w:tc>
          <w:tcPr>
            <w:tcW w:w="1212" w:type="dxa"/>
            <w:vMerge/>
          </w:tcPr>
          <w:p w14:paraId="53E80AB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7F0ECEC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0BDE1AA" w14:textId="22E5D5BA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mel Bilimler (Matematik, fen bilimleri) konusunda yeterli bilgi birikiminin sağlanması ve bu alanlardaki kuramsal ve uygulamalı bilgileri problem çözmede uygulayabilme becerisi</w:t>
            </w:r>
          </w:p>
        </w:tc>
        <w:tc>
          <w:tcPr>
            <w:tcW w:w="761" w:type="dxa"/>
          </w:tcPr>
          <w:p w14:paraId="4F871EFC" w14:textId="3E6CF31A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0DBC766D" w14:textId="1CC578BF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, 2, 3, 4, 5, 6, 7, 8, 9, 10 </w:t>
            </w:r>
          </w:p>
        </w:tc>
      </w:tr>
      <w:tr w:rsidR="00E75C1D" w:rsidRPr="009A5B04" w14:paraId="79DAA5D4" w14:textId="77777777" w:rsidTr="00FF793E">
        <w:tc>
          <w:tcPr>
            <w:tcW w:w="1212" w:type="dxa"/>
            <w:vMerge/>
          </w:tcPr>
          <w:p w14:paraId="3C1F3D8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587F17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B46DCB0" w14:textId="6644FCB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problemleri saptama, tanımlama, formüle etme ve çözme becerisi; bu amaçla uygun analitik ve modelleme yöntemlerini seçme ve uygulama becerisi</w:t>
            </w:r>
          </w:p>
        </w:tc>
        <w:tc>
          <w:tcPr>
            <w:tcW w:w="761" w:type="dxa"/>
          </w:tcPr>
          <w:p w14:paraId="088D14D9" w14:textId="7798DAB6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27657232" w14:textId="13A0D985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 5, 6, 7, 8, 9, 10</w:t>
            </w:r>
          </w:p>
        </w:tc>
      </w:tr>
      <w:tr w:rsidR="00E75C1D" w:rsidRPr="009A5B04" w14:paraId="2D1D3F02" w14:textId="77777777" w:rsidTr="00FF793E">
        <w:tc>
          <w:tcPr>
            <w:tcW w:w="1212" w:type="dxa"/>
            <w:vMerge/>
          </w:tcPr>
          <w:p w14:paraId="5418A2A9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02515E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9C6C11F" w14:textId="7FA0B30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bir sistemi, sistem bileşenini ya da süreci anlama, sisteme veya sürece dönük hataları belli gerçekçi kısıtlar altında çözme becerisi.</w:t>
            </w:r>
          </w:p>
        </w:tc>
        <w:tc>
          <w:tcPr>
            <w:tcW w:w="761" w:type="dxa"/>
          </w:tcPr>
          <w:p w14:paraId="18EB998E" w14:textId="2EBB1EFA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216EA784" w14:textId="02871798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 5, 6, 7, 8, 9, 10</w:t>
            </w:r>
          </w:p>
        </w:tc>
      </w:tr>
      <w:tr w:rsidR="00E75C1D" w:rsidRPr="009A5B04" w14:paraId="470A9DAC" w14:textId="77777777" w:rsidTr="00FF793E">
        <w:tc>
          <w:tcPr>
            <w:tcW w:w="1212" w:type="dxa"/>
            <w:vMerge/>
          </w:tcPr>
          <w:p w14:paraId="6C36264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46675EF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9C74870" w14:textId="5301019D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Uygulamaya dönük gerekli olan modern teknik ve araçları geliştirme, seçme ve kullanma becerisi; bilişim teknolojilerini etkin bir şekilde kullanma becerisi</w:t>
            </w:r>
          </w:p>
        </w:tc>
        <w:tc>
          <w:tcPr>
            <w:tcW w:w="761" w:type="dxa"/>
          </w:tcPr>
          <w:p w14:paraId="0D32B8D9" w14:textId="2786DACF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6DEA0D3C" w14:textId="0F426E1D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 5, 6, 7, 8, 9, 10</w:t>
            </w:r>
          </w:p>
        </w:tc>
      </w:tr>
      <w:tr w:rsidR="00E75C1D" w:rsidRPr="009A5B04" w14:paraId="18D5EB57" w14:textId="77777777" w:rsidTr="00FF793E">
        <w:tc>
          <w:tcPr>
            <w:tcW w:w="1212" w:type="dxa"/>
            <w:vMerge/>
          </w:tcPr>
          <w:p w14:paraId="7D4FB87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6644CB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00DF53F6" w14:textId="68A7B76E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blemlerinin incelenmesi için veri toplama, sonuçları analiz etme ve yorumlama becerisi</w:t>
            </w:r>
          </w:p>
        </w:tc>
        <w:tc>
          <w:tcPr>
            <w:tcW w:w="761" w:type="dxa"/>
          </w:tcPr>
          <w:p w14:paraId="12A4AB42" w14:textId="36D24D82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524AC0DE" w14:textId="2FF619A4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 5, 6, 7, 8, 9, 10</w:t>
            </w:r>
          </w:p>
        </w:tc>
      </w:tr>
      <w:tr w:rsidR="00E75C1D" w:rsidRPr="009A5B04" w14:paraId="29062E66" w14:textId="77777777" w:rsidTr="00FF793E">
        <w:tc>
          <w:tcPr>
            <w:tcW w:w="1212" w:type="dxa"/>
            <w:vMerge/>
          </w:tcPr>
          <w:p w14:paraId="61B22CF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B72E63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51F62BC3" w14:textId="0534D72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Disiplin içi ve çok disiplinli takımlarda etkin biçimde çalışabilme becerisi; bireysel çalışma becerisi</w:t>
            </w:r>
          </w:p>
        </w:tc>
        <w:tc>
          <w:tcPr>
            <w:tcW w:w="761" w:type="dxa"/>
          </w:tcPr>
          <w:p w14:paraId="6BF9ADA1" w14:textId="0488E6A9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6486F8DD" w14:textId="28F090F7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E75C1D" w:rsidRPr="009A5B04" w14:paraId="1BD1C1F4" w14:textId="77777777" w:rsidTr="00FF793E">
        <w:tc>
          <w:tcPr>
            <w:tcW w:w="1212" w:type="dxa"/>
            <w:vMerge/>
          </w:tcPr>
          <w:p w14:paraId="3B3029F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1C71C5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0E96D1C8" w14:textId="572F6F2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ürkçe sözlü ve yazılı etkin iletişim kurma becerisi; en az bir yabancı dil bilgisi.</w:t>
            </w:r>
          </w:p>
        </w:tc>
        <w:tc>
          <w:tcPr>
            <w:tcW w:w="761" w:type="dxa"/>
          </w:tcPr>
          <w:p w14:paraId="4AFAA485" w14:textId="1212F5CF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0C866B5F" w14:textId="226C1F11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E75C1D" w:rsidRPr="009A5B04" w14:paraId="356107DC" w14:textId="77777777" w:rsidTr="00FF793E">
        <w:tc>
          <w:tcPr>
            <w:tcW w:w="1212" w:type="dxa"/>
            <w:vMerge/>
          </w:tcPr>
          <w:p w14:paraId="590A681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F47E18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03A46B44" w14:textId="51C7FF89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Yaşam boyu öğrenmenin gerekliliği bilinci; bilgiye erişebilme, bilim ve teknolojideki gelişmeleri izleme ve kendini sürekli yenileme becerisi</w:t>
            </w:r>
          </w:p>
        </w:tc>
        <w:tc>
          <w:tcPr>
            <w:tcW w:w="761" w:type="dxa"/>
          </w:tcPr>
          <w:p w14:paraId="55B3B431" w14:textId="4096422C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6A14A73F" w14:textId="2C594746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 5, 6, 7, 8, 9, 10</w:t>
            </w:r>
          </w:p>
        </w:tc>
      </w:tr>
      <w:tr w:rsidR="00E75C1D" w:rsidRPr="009A5B04" w14:paraId="6534ACBB" w14:textId="77777777" w:rsidTr="00FF793E">
        <w:tc>
          <w:tcPr>
            <w:tcW w:w="1212" w:type="dxa"/>
            <w:vMerge/>
          </w:tcPr>
          <w:p w14:paraId="667752F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AB5E77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F7D294D" w14:textId="00A318D8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Mesleki ve etik sorumluluk bilinci</w:t>
            </w:r>
          </w:p>
        </w:tc>
        <w:tc>
          <w:tcPr>
            <w:tcW w:w="761" w:type="dxa"/>
          </w:tcPr>
          <w:p w14:paraId="7FA658D8" w14:textId="6697C164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2BAB49A3" w14:textId="2DA4D471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, 7, 8, 9, 10</w:t>
            </w:r>
          </w:p>
        </w:tc>
      </w:tr>
      <w:tr w:rsidR="00E75C1D" w:rsidRPr="009A5B04" w14:paraId="2D134F08" w14:textId="77777777" w:rsidTr="00FF793E">
        <w:tc>
          <w:tcPr>
            <w:tcW w:w="1212" w:type="dxa"/>
            <w:vMerge/>
          </w:tcPr>
          <w:p w14:paraId="209EDAC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93AF72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6278A3D" w14:textId="0BFCC36E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je yönetimi ile risk yönetimi ve değişiklik yönetimi gibi iş hayatındaki uygulamalar hakkında bilgi; girişimcilik, yenilikçilik ve sürdürebilir kalkınma hakkında farkındalık</w:t>
            </w:r>
          </w:p>
        </w:tc>
        <w:tc>
          <w:tcPr>
            <w:tcW w:w="761" w:type="dxa"/>
          </w:tcPr>
          <w:p w14:paraId="25EF0ECE" w14:textId="30F86C59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5F17BF50" w14:textId="78100545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 5, 6, 7, 8, 9, 10</w:t>
            </w:r>
          </w:p>
        </w:tc>
      </w:tr>
      <w:tr w:rsidR="00E75C1D" w:rsidRPr="009A5B04" w14:paraId="6FA0EB3B" w14:textId="77777777" w:rsidTr="00FF793E">
        <w:tc>
          <w:tcPr>
            <w:tcW w:w="1212" w:type="dxa"/>
            <w:vMerge/>
          </w:tcPr>
          <w:p w14:paraId="58CBC01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B96336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C3F2E4A" w14:textId="7AE205D6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knik uygulamaların evrensel ve toplumsal boyutlarda sağlık, çevre ve güvenlik üzerindeki etkileri ile çağın sorunları hakkında bilgi; probleme dönük çözümlerinin hukuksal sonuçları konusunda farkındalık</w:t>
            </w:r>
          </w:p>
        </w:tc>
        <w:tc>
          <w:tcPr>
            <w:tcW w:w="761" w:type="dxa"/>
          </w:tcPr>
          <w:p w14:paraId="4EDFC358" w14:textId="45615A43" w:rsidR="00E75C1D" w:rsidRPr="009A5B04" w:rsidRDefault="006110DA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7955E78C" w14:textId="19A714CA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 5, 6, 7, 8, 9, 10</w:t>
            </w:r>
          </w:p>
        </w:tc>
      </w:tr>
      <w:tr w:rsidR="00E75C1D" w:rsidRPr="009A5B04" w14:paraId="595B0A27" w14:textId="77777777" w:rsidTr="00FF793E">
        <w:tc>
          <w:tcPr>
            <w:tcW w:w="1212" w:type="dxa"/>
            <w:vMerge/>
          </w:tcPr>
          <w:p w14:paraId="5606F13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63609B6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8" w:type="dxa"/>
            <w:gridSpan w:val="2"/>
            <w:shd w:val="clear" w:color="auto" w:fill="767171" w:themeFill="background2" w:themeFillShade="80"/>
          </w:tcPr>
          <w:p w14:paraId="0C35AE42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ÜRKİYE YÜKSEKÖĞRETİM YETERLİLİKLER ÇERÇEVESİ (TYYÇ)</w:t>
            </w:r>
          </w:p>
        </w:tc>
        <w:tc>
          <w:tcPr>
            <w:tcW w:w="3319" w:type="dxa"/>
            <w:gridSpan w:val="3"/>
            <w:shd w:val="clear" w:color="auto" w:fill="767171" w:themeFill="background2" w:themeFillShade="80"/>
          </w:tcPr>
          <w:p w14:paraId="026AE18A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EMEL ALAN YETRLİLİKLERİ (TAY)</w:t>
            </w:r>
          </w:p>
        </w:tc>
      </w:tr>
      <w:tr w:rsidR="00E75C1D" w:rsidRPr="009A5B04" w14:paraId="0604A9F4" w14:textId="77777777" w:rsidTr="00FF793E">
        <w:tc>
          <w:tcPr>
            <w:tcW w:w="1212" w:type="dxa"/>
            <w:vMerge/>
          </w:tcPr>
          <w:p w14:paraId="14A15BA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D45EC37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98" w:type="dxa"/>
            <w:gridSpan w:val="2"/>
          </w:tcPr>
          <w:p w14:paraId="4E83A597" w14:textId="35A32990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1. Alanında edindiği temel düzeydeki kuramsal ve uygulamalı bilgileri aynı alanda bir ileri eğitim düzeyinde veya aynı düzeydeki bir alanda kullanabilme becerileri kazanma.</w:t>
            </w:r>
          </w:p>
          <w:p w14:paraId="2B7460C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B0B038" w14:textId="7AC6525B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2. Alanında edindiği temel düzeydeki bilgi ve becerileri kullanarak, verileri yorumlayabilme ve değerlendirebilme, sorunları tanımlayabilme, analiz edebilme, kanıtlara dayalı çözüm önerileri geliştirebilme.</w:t>
            </w:r>
          </w:p>
          <w:p w14:paraId="5765219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C6A879" w14:textId="32256AAD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3A052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19" w:type="dxa"/>
            <w:gridSpan w:val="3"/>
          </w:tcPr>
          <w:p w14:paraId="221AE40B" w14:textId="7855CE31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1. Ulaştırma alanında edindiği temel düzeydeki kuramsal ve uygulamalı bilgileri aynı alanda bir ileri eğitim düzeyinde veya aynı düzeydeki bir alanda kullanabilme becerilerine sahiptir.</w:t>
            </w:r>
          </w:p>
          <w:p w14:paraId="0E618CB8" w14:textId="11EB37F9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2.Ulaştırma alanında edindiği temel düzeydeki bilgi ve becerileri kullanır, verileri yorumlar ve değerlendirir, sorunları tanımlar, analiz eder ve kanıtlara dayalı çözüm önerileri geliştirir.</w:t>
            </w:r>
          </w:p>
          <w:p w14:paraId="371709B1" w14:textId="2EAEBF1D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3.Temel mühendislik bakış açısı ile ulaştırma/ lojistik alanında tanımlanan mühendislik problemlerini ve çözümlerini sıralar.</w:t>
            </w:r>
          </w:p>
          <w:p w14:paraId="1A0BE039" w14:textId="107B29D5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4.Ulaştırma/ lojistik alanı ile ilişkili bir mühendislik uygulaması için gerekli olan modern teknik gereç ve araçları ek teknik eğitim alarak kullanır.</w:t>
            </w:r>
          </w:p>
          <w:p w14:paraId="54A5BB67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5.Teknik resim yapar.</w:t>
            </w:r>
          </w:p>
          <w:p w14:paraId="7BFD39AB" w14:textId="4E9E4A8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6.Ulaştırma alanında gereksinim duyulan temel düzeyde nitelikli insan gücünün gerektirdiği dilsel, sanatsal ve kültürel birikime sahiptir.</w:t>
            </w:r>
          </w:p>
          <w:p w14:paraId="07DC4D76" w14:textId="474434AD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7.Ulaştırma alanında edindiği temel düzeydeki bilgi ve becerileri topluma hizmet alanlarında kullanır, çözümler ve uygular.</w:t>
            </w:r>
          </w:p>
          <w:p w14:paraId="3CB4A2CE" w14:textId="541C18E9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8.Temel mühendislik bakış açısı ile alanında tanımlanan mühendislik problemlerini ve çözümlerini tekrarlar, yorumlar ve değerlendirir.</w:t>
            </w:r>
          </w:p>
          <w:p w14:paraId="78D67F44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9.Algoritmik düşünür.</w:t>
            </w:r>
          </w:p>
          <w:p w14:paraId="1AB3FD2F" w14:textId="015382C8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10.Ulaştırma/ lojistik ile ilgili mühendislik problemlerinin incelenmesi için veri toplar, toplanan verilerin sunumunu ve temel yorumunu yapar.</w:t>
            </w:r>
          </w:p>
        </w:tc>
      </w:tr>
      <w:tr w:rsidR="00E75C1D" w:rsidRPr="009A5B04" w14:paraId="416F3B10" w14:textId="77777777" w:rsidTr="00FF793E">
        <w:trPr>
          <w:trHeight w:val="425"/>
        </w:trPr>
        <w:tc>
          <w:tcPr>
            <w:tcW w:w="1212" w:type="dxa"/>
            <w:vMerge w:val="restart"/>
          </w:tcPr>
          <w:p w14:paraId="7BF899C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2F701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EBAFE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C89F7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49B657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8F4A29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1CE3E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5F1889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3D2BE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C9A7C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36C1A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B10D2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451411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3AFF9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6C6E2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Yetkinlikler</w:t>
            </w:r>
          </w:p>
        </w:tc>
        <w:tc>
          <w:tcPr>
            <w:tcW w:w="1333" w:type="dxa"/>
            <w:vMerge w:val="restart"/>
          </w:tcPr>
          <w:p w14:paraId="30CB3C7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FDA863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D5B59D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92B57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489C2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9A682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Bağımsız Çalışabilme ve Sorumluluk Alabilme Yetkinliği</w:t>
            </w:r>
          </w:p>
        </w:tc>
        <w:tc>
          <w:tcPr>
            <w:tcW w:w="4825" w:type="dxa"/>
            <w:gridSpan w:val="3"/>
            <w:shd w:val="clear" w:color="auto" w:fill="767171" w:themeFill="background2" w:themeFillShade="80"/>
          </w:tcPr>
          <w:p w14:paraId="5D9B0CDD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PROGRAM ÖĞRENME ÇIKTILARI</w:t>
            </w:r>
          </w:p>
        </w:tc>
        <w:tc>
          <w:tcPr>
            <w:tcW w:w="761" w:type="dxa"/>
            <w:shd w:val="clear" w:color="auto" w:fill="767171" w:themeFill="background2" w:themeFillShade="80"/>
          </w:tcPr>
          <w:p w14:paraId="204972EC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YYÇ</w:t>
            </w:r>
          </w:p>
        </w:tc>
        <w:tc>
          <w:tcPr>
            <w:tcW w:w="931" w:type="dxa"/>
            <w:shd w:val="clear" w:color="auto" w:fill="767171" w:themeFill="background2" w:themeFillShade="80"/>
          </w:tcPr>
          <w:p w14:paraId="3CCA8C25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AY</w:t>
            </w:r>
          </w:p>
        </w:tc>
      </w:tr>
      <w:tr w:rsidR="00E75C1D" w:rsidRPr="009A5B04" w14:paraId="57689B75" w14:textId="77777777" w:rsidTr="00FF793E">
        <w:tc>
          <w:tcPr>
            <w:tcW w:w="1212" w:type="dxa"/>
            <w:vMerge/>
          </w:tcPr>
          <w:p w14:paraId="6339A38F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3544A17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4F3C12E" w14:textId="5B97E276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mel Bilimler (Matematik, fen bilimleri) konusunda yeterli bilgi birikiminin sağlanması ve bu alanlardaki kuramsal ve uygulamalı bilgileri problem çözmede uygulayabilme becerisi</w:t>
            </w:r>
          </w:p>
        </w:tc>
        <w:tc>
          <w:tcPr>
            <w:tcW w:w="761" w:type="dxa"/>
          </w:tcPr>
          <w:p w14:paraId="3646BEDA" w14:textId="16BC12F9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5314936D" w14:textId="26BC7080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</w:t>
            </w:r>
          </w:p>
        </w:tc>
      </w:tr>
      <w:tr w:rsidR="00E75C1D" w:rsidRPr="009A5B04" w14:paraId="3C296D6C" w14:textId="77777777" w:rsidTr="00FF793E">
        <w:tc>
          <w:tcPr>
            <w:tcW w:w="1212" w:type="dxa"/>
            <w:vMerge/>
          </w:tcPr>
          <w:p w14:paraId="6320AFB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801117C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5C08A95F" w14:textId="6CD79EB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problemleri saptama, tanımlama, formüle etme ve çözme becerisi; bu amaçla uygun analitik ve modelleme yöntemlerini seçme ve uygulama becerisi</w:t>
            </w:r>
          </w:p>
        </w:tc>
        <w:tc>
          <w:tcPr>
            <w:tcW w:w="761" w:type="dxa"/>
          </w:tcPr>
          <w:p w14:paraId="53568DEF" w14:textId="320DE4E7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3A8FDD4C" w14:textId="69F76154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</w:t>
            </w:r>
          </w:p>
        </w:tc>
      </w:tr>
      <w:tr w:rsidR="00E75C1D" w:rsidRPr="009A5B04" w14:paraId="0E770C7E" w14:textId="77777777" w:rsidTr="00FF793E">
        <w:tc>
          <w:tcPr>
            <w:tcW w:w="1212" w:type="dxa"/>
            <w:vMerge/>
          </w:tcPr>
          <w:p w14:paraId="238ED57D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39A0F114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E4D6FD8" w14:textId="26F17248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bir sistemi, sistem bileşenini ya da süreci anlama, sisteme veya sürece dönük hataları belli gerçekçi kısıtlar altında çözme becerisi.</w:t>
            </w:r>
          </w:p>
        </w:tc>
        <w:tc>
          <w:tcPr>
            <w:tcW w:w="761" w:type="dxa"/>
          </w:tcPr>
          <w:p w14:paraId="2BC89AAB" w14:textId="7DC9B927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  <w:tc>
          <w:tcPr>
            <w:tcW w:w="931" w:type="dxa"/>
          </w:tcPr>
          <w:p w14:paraId="49E26CDC" w14:textId="525DBEAA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</w:t>
            </w:r>
          </w:p>
        </w:tc>
      </w:tr>
      <w:tr w:rsidR="00E75C1D" w:rsidRPr="009A5B04" w14:paraId="2E900DAA" w14:textId="77777777" w:rsidTr="00FF793E">
        <w:tc>
          <w:tcPr>
            <w:tcW w:w="1212" w:type="dxa"/>
            <w:vMerge/>
          </w:tcPr>
          <w:p w14:paraId="0826E5B7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74749D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4E884F6" w14:textId="17BA01D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Uygulamaya dönük gerekli olan modern teknik ve araçları geliştirme, seçme ve kullanma becerisi; bilişim teknolojilerini etkin bir şekilde kullanma becerisi</w:t>
            </w:r>
          </w:p>
        </w:tc>
        <w:tc>
          <w:tcPr>
            <w:tcW w:w="761" w:type="dxa"/>
          </w:tcPr>
          <w:p w14:paraId="2991D581" w14:textId="537CD51F" w:rsidR="00E75C1D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  <w:p w14:paraId="4741B2A0" w14:textId="0E29769F" w:rsidR="00284435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1" w:type="dxa"/>
          </w:tcPr>
          <w:p w14:paraId="3E6E751F" w14:textId="71684FDA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</w:t>
            </w:r>
          </w:p>
        </w:tc>
      </w:tr>
      <w:tr w:rsidR="00E75C1D" w:rsidRPr="009A5B04" w14:paraId="3F77DFF8" w14:textId="77777777" w:rsidTr="00FF793E">
        <w:tc>
          <w:tcPr>
            <w:tcW w:w="1212" w:type="dxa"/>
            <w:vMerge/>
          </w:tcPr>
          <w:p w14:paraId="032606BF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64DD789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F693E30" w14:textId="55E61642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blemlerinin incelenmesi için veri toplama, sonuçları analiz etme ve yorumlama becerisi</w:t>
            </w:r>
          </w:p>
        </w:tc>
        <w:tc>
          <w:tcPr>
            <w:tcW w:w="761" w:type="dxa"/>
          </w:tcPr>
          <w:p w14:paraId="23837A6D" w14:textId="0AD7EB50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  <w:tc>
          <w:tcPr>
            <w:tcW w:w="931" w:type="dxa"/>
          </w:tcPr>
          <w:p w14:paraId="05FC69EA" w14:textId="49CC6511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</w:t>
            </w:r>
          </w:p>
        </w:tc>
      </w:tr>
      <w:tr w:rsidR="00E75C1D" w:rsidRPr="009A5B04" w14:paraId="60F6E238" w14:textId="77777777" w:rsidTr="00FF793E">
        <w:tc>
          <w:tcPr>
            <w:tcW w:w="1212" w:type="dxa"/>
            <w:vMerge/>
          </w:tcPr>
          <w:p w14:paraId="74D7FC24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CF0E31F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045E16B" w14:textId="76F0CAC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Disiplin içi ve çok disiplinli takımlarda etkin biçimde çalışabilme becerisi; bireysel çalışma becerisi</w:t>
            </w:r>
          </w:p>
        </w:tc>
        <w:tc>
          <w:tcPr>
            <w:tcW w:w="761" w:type="dxa"/>
          </w:tcPr>
          <w:p w14:paraId="73E5B8CF" w14:textId="5F4C1BF1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4EEFCF77" w14:textId="1D94D436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</w:t>
            </w:r>
          </w:p>
        </w:tc>
      </w:tr>
      <w:tr w:rsidR="00E75C1D" w:rsidRPr="009A5B04" w14:paraId="2EC39BD1" w14:textId="77777777" w:rsidTr="00FF793E">
        <w:tc>
          <w:tcPr>
            <w:tcW w:w="1212" w:type="dxa"/>
            <w:vMerge/>
          </w:tcPr>
          <w:p w14:paraId="006D8C8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5B4781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770303F" w14:textId="0EA0F8B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ürkçe sözlü ve yazılı etkin iletişim kurma becerisi; en az bir yabancı dil bilgisi.</w:t>
            </w:r>
          </w:p>
        </w:tc>
        <w:tc>
          <w:tcPr>
            <w:tcW w:w="761" w:type="dxa"/>
          </w:tcPr>
          <w:p w14:paraId="25F7CC12" w14:textId="2AA85438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31" w:type="dxa"/>
          </w:tcPr>
          <w:p w14:paraId="2E5C8769" w14:textId="719DCDE4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</w:t>
            </w:r>
          </w:p>
        </w:tc>
      </w:tr>
      <w:tr w:rsidR="00E75C1D" w:rsidRPr="009A5B04" w14:paraId="760EB645" w14:textId="77777777" w:rsidTr="00FF793E">
        <w:tc>
          <w:tcPr>
            <w:tcW w:w="1212" w:type="dxa"/>
            <w:vMerge/>
          </w:tcPr>
          <w:p w14:paraId="213D5E2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A517447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1E6A288" w14:textId="50730B41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Yaşam boyu öğrenmenin gerekliliği bilinci; bilgiye erişebilme, bilim ve teknolojideki gelişmeleri izleme ve kendini sürekli yenileme becerisi</w:t>
            </w:r>
          </w:p>
        </w:tc>
        <w:tc>
          <w:tcPr>
            <w:tcW w:w="761" w:type="dxa"/>
          </w:tcPr>
          <w:p w14:paraId="77F613F8" w14:textId="72C883A3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  <w:tc>
          <w:tcPr>
            <w:tcW w:w="931" w:type="dxa"/>
          </w:tcPr>
          <w:p w14:paraId="366905C2" w14:textId="4DF09F76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</w:t>
            </w:r>
          </w:p>
        </w:tc>
      </w:tr>
      <w:tr w:rsidR="00E75C1D" w:rsidRPr="009A5B04" w14:paraId="0ACAC73D" w14:textId="77777777" w:rsidTr="00FF793E">
        <w:tc>
          <w:tcPr>
            <w:tcW w:w="1212" w:type="dxa"/>
            <w:vMerge/>
          </w:tcPr>
          <w:p w14:paraId="628BC6A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2750354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B18CB5F" w14:textId="688396FA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Mesleki ve etik sorumluluk bilinci</w:t>
            </w:r>
          </w:p>
        </w:tc>
        <w:tc>
          <w:tcPr>
            <w:tcW w:w="761" w:type="dxa"/>
          </w:tcPr>
          <w:p w14:paraId="113EC88B" w14:textId="25DE3F38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31" w:type="dxa"/>
          </w:tcPr>
          <w:p w14:paraId="30A0257C" w14:textId="7415C390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</w:t>
            </w:r>
          </w:p>
        </w:tc>
      </w:tr>
      <w:tr w:rsidR="00E75C1D" w:rsidRPr="009A5B04" w14:paraId="16D52257" w14:textId="77777777" w:rsidTr="00FF793E">
        <w:tc>
          <w:tcPr>
            <w:tcW w:w="1212" w:type="dxa"/>
            <w:vMerge/>
          </w:tcPr>
          <w:p w14:paraId="204A23B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747D71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A12E052" w14:textId="1B43D0E9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je yönetimi ile risk yönetimi ve değişiklik yönetimi gibi iş hayatındaki uygulamalar hakkında bilgi; girişimcilik, yenilikçilik ve sürdürebilir kalkınma hakkında farkındalık</w:t>
            </w:r>
          </w:p>
        </w:tc>
        <w:tc>
          <w:tcPr>
            <w:tcW w:w="761" w:type="dxa"/>
          </w:tcPr>
          <w:p w14:paraId="4134A39F" w14:textId="116F08FE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  <w:tc>
          <w:tcPr>
            <w:tcW w:w="931" w:type="dxa"/>
          </w:tcPr>
          <w:p w14:paraId="1B75F217" w14:textId="2322409E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</w:t>
            </w:r>
          </w:p>
        </w:tc>
      </w:tr>
      <w:tr w:rsidR="00E75C1D" w:rsidRPr="009A5B04" w14:paraId="0B7B3E95" w14:textId="77777777" w:rsidTr="00FF793E">
        <w:tc>
          <w:tcPr>
            <w:tcW w:w="1212" w:type="dxa"/>
            <w:vMerge/>
          </w:tcPr>
          <w:p w14:paraId="287653F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E7FC6F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7015104" w14:textId="13B23731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knik uygulamaların evrensel ve toplumsal boyutlarda sağlık, çevre ve güvenlik üzerindeki etkileri ile çağın sorunları hakkında bilgi; probleme dönük çözümlerinin hukuksal sonuçları konusunda farkındalık</w:t>
            </w:r>
          </w:p>
        </w:tc>
        <w:tc>
          <w:tcPr>
            <w:tcW w:w="761" w:type="dxa"/>
          </w:tcPr>
          <w:p w14:paraId="388DEB62" w14:textId="6BB8A6A7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  <w:tc>
          <w:tcPr>
            <w:tcW w:w="931" w:type="dxa"/>
          </w:tcPr>
          <w:p w14:paraId="378BDBC7" w14:textId="01FC672C" w:rsidR="00E75C1D" w:rsidRPr="009A5B04" w:rsidRDefault="00284435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</w:t>
            </w:r>
          </w:p>
        </w:tc>
      </w:tr>
      <w:tr w:rsidR="00E75C1D" w:rsidRPr="009A5B04" w14:paraId="2E4896B8" w14:textId="77777777" w:rsidTr="00FF793E">
        <w:tc>
          <w:tcPr>
            <w:tcW w:w="1212" w:type="dxa"/>
            <w:vMerge/>
          </w:tcPr>
          <w:p w14:paraId="1C57A6A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69A0DCAF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shd w:val="clear" w:color="auto" w:fill="767171" w:themeFill="background2" w:themeFillShade="80"/>
          </w:tcPr>
          <w:p w14:paraId="5B3F101F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ÜRKİYE YÜKSEKÖĞRETİM YETERLİLİKLER ÇERÇEVESİ (TYYÇ)</w:t>
            </w:r>
          </w:p>
        </w:tc>
        <w:tc>
          <w:tcPr>
            <w:tcW w:w="3398" w:type="dxa"/>
            <w:gridSpan w:val="4"/>
            <w:shd w:val="clear" w:color="auto" w:fill="767171" w:themeFill="background2" w:themeFillShade="80"/>
          </w:tcPr>
          <w:p w14:paraId="1D5A5A58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EMEL ALAN YETRLİLİKLERİ (TAY)</w:t>
            </w:r>
          </w:p>
        </w:tc>
      </w:tr>
      <w:tr w:rsidR="00E75C1D" w:rsidRPr="009A5B04" w14:paraId="50E4AAA6" w14:textId="77777777" w:rsidTr="00FF793E">
        <w:tc>
          <w:tcPr>
            <w:tcW w:w="1212" w:type="dxa"/>
            <w:vMerge/>
          </w:tcPr>
          <w:p w14:paraId="31CAE5E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FE2158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</w:tcPr>
          <w:p w14:paraId="2F608A46" w14:textId="49D096C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1. Alanı ile ilgili temel düzeydeki bir çalışmayı bağımsız olarak yürütebilme.</w:t>
            </w:r>
          </w:p>
          <w:p w14:paraId="25A57C0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9478F4" w14:textId="31D0488F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 xml:space="preserve">2. Alanı ile ilgili uygulamalarda karşılaşılan ve öngörülemeyen </w:t>
            </w:r>
            <w:r w:rsidRPr="009A5B0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karmaşık sorunları çözmek için ekip üyesi olarak sorumluluk alabilme.</w:t>
            </w:r>
          </w:p>
          <w:p w14:paraId="52F1030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0D1974" w14:textId="77FD68F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3. Sorumluluğu altında çalışanların bir proje çerçevesinde gelişimlerine yönelik etkinlikleri yürütebilme.</w:t>
            </w:r>
          </w:p>
          <w:p w14:paraId="289633AF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98" w:type="dxa"/>
            <w:gridSpan w:val="4"/>
          </w:tcPr>
          <w:p w14:paraId="4B56C68B" w14:textId="7FE534CD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.Ulaştırma, lojistik ve ilgili mühendislik takımlarında ve bireysel olarak çalışma yürütür ve sorumluluk üstlenir.</w:t>
            </w:r>
          </w:p>
          <w:p w14:paraId="36CA5119" w14:textId="5A6E2F8B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 xml:space="preserve">2.Ulaştırma alanıyla ilgili uygulamalarda karşılaşılan ve </w:t>
            </w:r>
            <w:r w:rsidRPr="009A5B0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öngörülemeyen karmaşık sorunları çözmek için bir takım çalışanı olarak sorumluluk alır, çok disiplinli takımlarda etkin olarak çalışır.</w:t>
            </w:r>
          </w:p>
          <w:p w14:paraId="79EB3F34" w14:textId="5243022F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3.Ulaştırma/ lojistik ve ilişkili mühendislik alanlarda yürütülen bir proje çerçevesinde sorumluluğu altında çalışanların gelişimlerine yönelik etkinlikleri yürütür.</w:t>
            </w:r>
          </w:p>
        </w:tc>
      </w:tr>
      <w:tr w:rsidR="00E75C1D" w:rsidRPr="009A5B04" w14:paraId="30DC2464" w14:textId="77777777" w:rsidTr="00FF793E">
        <w:trPr>
          <w:trHeight w:val="425"/>
        </w:trPr>
        <w:tc>
          <w:tcPr>
            <w:tcW w:w="1212" w:type="dxa"/>
            <w:vMerge/>
          </w:tcPr>
          <w:p w14:paraId="6F7371F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3AE77AB4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  <w:shd w:val="clear" w:color="auto" w:fill="767171" w:themeFill="background2" w:themeFillShade="80"/>
          </w:tcPr>
          <w:p w14:paraId="5D5B15F1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PROGRAM ÖĞRENME ÇIKTILARI</w:t>
            </w:r>
          </w:p>
        </w:tc>
        <w:tc>
          <w:tcPr>
            <w:tcW w:w="761" w:type="dxa"/>
            <w:shd w:val="clear" w:color="auto" w:fill="767171" w:themeFill="background2" w:themeFillShade="80"/>
          </w:tcPr>
          <w:p w14:paraId="0A65B47E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YYÇ</w:t>
            </w:r>
          </w:p>
        </w:tc>
        <w:tc>
          <w:tcPr>
            <w:tcW w:w="931" w:type="dxa"/>
            <w:shd w:val="clear" w:color="auto" w:fill="767171" w:themeFill="background2" w:themeFillShade="80"/>
          </w:tcPr>
          <w:p w14:paraId="7AC9F580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AY</w:t>
            </w:r>
          </w:p>
        </w:tc>
      </w:tr>
      <w:tr w:rsidR="00E75C1D" w:rsidRPr="009A5B04" w14:paraId="43A06DA9" w14:textId="77777777" w:rsidTr="00FF793E">
        <w:tc>
          <w:tcPr>
            <w:tcW w:w="1212" w:type="dxa"/>
            <w:vMerge/>
          </w:tcPr>
          <w:p w14:paraId="086CD19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 w:val="restart"/>
          </w:tcPr>
          <w:p w14:paraId="51B16FB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177B8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 xml:space="preserve">Öğrenme Yetkinliği </w:t>
            </w:r>
          </w:p>
          <w:p w14:paraId="62E9A3E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842D7C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5C997F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679A3C9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38D193A" w14:textId="7D4C31C4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mel Bilimler (Matematik, fen bilimleri) konusunda yeterli bilgi birikiminin sağlanması ve bu alanlardaki kuramsal ve uygulamalı bilgileri problem çözmede uygulayabilme becerisi</w:t>
            </w:r>
          </w:p>
        </w:tc>
        <w:tc>
          <w:tcPr>
            <w:tcW w:w="761" w:type="dxa"/>
          </w:tcPr>
          <w:p w14:paraId="070DC3A7" w14:textId="4B9F23E0" w:rsidR="00E75C1D" w:rsidRPr="009A5B04" w:rsidRDefault="0077089F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3617A1A1" w14:textId="6EBFB6BE" w:rsidR="00E75C1D" w:rsidRPr="009A5B04" w:rsidRDefault="00414CF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</w:t>
            </w:r>
          </w:p>
        </w:tc>
      </w:tr>
      <w:tr w:rsidR="00E75C1D" w:rsidRPr="009A5B04" w14:paraId="125B57AD" w14:textId="77777777" w:rsidTr="00FF793E">
        <w:trPr>
          <w:trHeight w:val="242"/>
        </w:trPr>
        <w:tc>
          <w:tcPr>
            <w:tcW w:w="1212" w:type="dxa"/>
            <w:vMerge/>
          </w:tcPr>
          <w:p w14:paraId="7C9BD3D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11BE5F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650C616" w14:textId="6F1E365E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problemleri saptama, tanımlama, formüle etme ve çözme becerisi; bu amaçla uygun analitik ve modelleme yöntemlerini seçme ve uygulama becerisi</w:t>
            </w:r>
          </w:p>
        </w:tc>
        <w:tc>
          <w:tcPr>
            <w:tcW w:w="761" w:type="dxa"/>
          </w:tcPr>
          <w:p w14:paraId="03CBFFAE" w14:textId="66EB761B" w:rsidR="00E75C1D" w:rsidRPr="009A5B04" w:rsidRDefault="0000278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, </w:t>
            </w:r>
            <w:r w:rsidR="0077089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441C7257" w14:textId="4BD28E75" w:rsidR="00E75C1D" w:rsidRPr="009A5B04" w:rsidRDefault="00414CF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</w:t>
            </w:r>
          </w:p>
        </w:tc>
      </w:tr>
      <w:tr w:rsidR="00E75C1D" w:rsidRPr="009A5B04" w14:paraId="1A5BC199" w14:textId="77777777" w:rsidTr="00FF793E">
        <w:trPr>
          <w:trHeight w:val="242"/>
        </w:trPr>
        <w:tc>
          <w:tcPr>
            <w:tcW w:w="1212" w:type="dxa"/>
            <w:vMerge/>
          </w:tcPr>
          <w:p w14:paraId="35D8C99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8BAF7C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7C17208" w14:textId="7518B240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bir sistemi, sistem bileşenini ya da süreci anlama, sisteme veya sürece dönük hataları belli gerçekçi kısıtlar altında çözme becerisi.</w:t>
            </w:r>
          </w:p>
        </w:tc>
        <w:tc>
          <w:tcPr>
            <w:tcW w:w="761" w:type="dxa"/>
          </w:tcPr>
          <w:p w14:paraId="7340485D" w14:textId="55F9D5D8" w:rsidR="00E75C1D" w:rsidRPr="009A5B04" w:rsidRDefault="0077089F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0424FF1E" w14:textId="67B00D05" w:rsidR="00E75C1D" w:rsidRPr="009A5B04" w:rsidRDefault="00414CF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</w:t>
            </w:r>
          </w:p>
        </w:tc>
      </w:tr>
      <w:tr w:rsidR="00E75C1D" w:rsidRPr="009A5B04" w14:paraId="49A2B5D8" w14:textId="77777777" w:rsidTr="00FF793E">
        <w:trPr>
          <w:trHeight w:val="242"/>
        </w:trPr>
        <w:tc>
          <w:tcPr>
            <w:tcW w:w="1212" w:type="dxa"/>
            <w:vMerge/>
          </w:tcPr>
          <w:p w14:paraId="4D1EB7B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2E79C21D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018B0F3" w14:textId="4F7B3610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Uygulamaya dönük gerekli olan modern teknik ve araçları geliştirme, seçme ve kullanma becerisi; bilişim teknolojilerini etkin bir şekilde kullanma becerisi</w:t>
            </w:r>
          </w:p>
        </w:tc>
        <w:tc>
          <w:tcPr>
            <w:tcW w:w="761" w:type="dxa"/>
          </w:tcPr>
          <w:p w14:paraId="1E4908A9" w14:textId="6C8DA5D2" w:rsidR="00E75C1D" w:rsidRPr="009A5B04" w:rsidRDefault="0077089F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72DDFF94" w14:textId="67F075F2" w:rsidR="00E75C1D" w:rsidRPr="009A5B04" w:rsidRDefault="00414CF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</w:t>
            </w:r>
          </w:p>
        </w:tc>
      </w:tr>
      <w:tr w:rsidR="00E75C1D" w:rsidRPr="009A5B04" w14:paraId="02962AD2" w14:textId="77777777" w:rsidTr="00FF793E">
        <w:trPr>
          <w:trHeight w:val="242"/>
        </w:trPr>
        <w:tc>
          <w:tcPr>
            <w:tcW w:w="1212" w:type="dxa"/>
            <w:vMerge/>
          </w:tcPr>
          <w:p w14:paraId="52DA77E4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223641F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68E70C9" w14:textId="44D5E48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blemlerinin incelenmesi için veri toplama, sonuçları analiz etme ve yorumlama becerisi</w:t>
            </w:r>
          </w:p>
        </w:tc>
        <w:tc>
          <w:tcPr>
            <w:tcW w:w="761" w:type="dxa"/>
          </w:tcPr>
          <w:p w14:paraId="71899BBE" w14:textId="111F47C7" w:rsidR="00E75C1D" w:rsidRPr="009A5B04" w:rsidRDefault="0077089F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4728C83A" w14:textId="0EE9ABCB" w:rsidR="00E75C1D" w:rsidRPr="009A5B04" w:rsidRDefault="00414CF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</w:t>
            </w:r>
          </w:p>
        </w:tc>
      </w:tr>
      <w:tr w:rsidR="00E75C1D" w:rsidRPr="009A5B04" w14:paraId="1CAB6E92" w14:textId="77777777" w:rsidTr="00FF793E">
        <w:trPr>
          <w:trHeight w:val="242"/>
        </w:trPr>
        <w:tc>
          <w:tcPr>
            <w:tcW w:w="1212" w:type="dxa"/>
            <w:vMerge/>
          </w:tcPr>
          <w:p w14:paraId="55F5744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47ADEA0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8BB8342" w14:textId="5CAD9571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Disiplin içi ve çok disiplinli takımlarda etkin biçimde çalışabilme becerisi; bireysel çalışma becerisi</w:t>
            </w:r>
          </w:p>
        </w:tc>
        <w:tc>
          <w:tcPr>
            <w:tcW w:w="761" w:type="dxa"/>
          </w:tcPr>
          <w:p w14:paraId="0CA73A5F" w14:textId="781152B7" w:rsidR="00E75C1D" w:rsidRPr="009A5B04" w:rsidRDefault="0077089F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0676F541" w14:textId="35704D49" w:rsidR="00E75C1D" w:rsidRPr="009A5B04" w:rsidRDefault="00414CF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</w:t>
            </w:r>
          </w:p>
        </w:tc>
      </w:tr>
      <w:tr w:rsidR="00E75C1D" w:rsidRPr="009A5B04" w14:paraId="48A2B35C" w14:textId="77777777" w:rsidTr="00FF793E">
        <w:trPr>
          <w:trHeight w:val="242"/>
        </w:trPr>
        <w:tc>
          <w:tcPr>
            <w:tcW w:w="1212" w:type="dxa"/>
            <w:vMerge/>
          </w:tcPr>
          <w:p w14:paraId="4D0035A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C1691A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8DE4235" w14:textId="0A4AEDF1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ürkçe sözlü ve yazılı etkin iletişim kurma becerisi; en az bir yabancı dil bilgisi.</w:t>
            </w:r>
          </w:p>
        </w:tc>
        <w:tc>
          <w:tcPr>
            <w:tcW w:w="761" w:type="dxa"/>
          </w:tcPr>
          <w:p w14:paraId="719EA7DE" w14:textId="3D6C6220" w:rsidR="00E75C1D" w:rsidRPr="009A5B04" w:rsidRDefault="0077089F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6E9AEDD3" w14:textId="3051A863" w:rsidR="00E75C1D" w:rsidRPr="009A5B04" w:rsidRDefault="00414CF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</w:t>
            </w:r>
          </w:p>
        </w:tc>
      </w:tr>
      <w:tr w:rsidR="00E75C1D" w:rsidRPr="009A5B04" w14:paraId="71692645" w14:textId="77777777" w:rsidTr="00FF793E">
        <w:trPr>
          <w:trHeight w:val="242"/>
        </w:trPr>
        <w:tc>
          <w:tcPr>
            <w:tcW w:w="1212" w:type="dxa"/>
            <w:vMerge/>
          </w:tcPr>
          <w:p w14:paraId="24C7A61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A3AA54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56E2889A" w14:textId="7796DA83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Yaşam boyu öğrenmenin gerekliliği bilinci; bilgiye erişebilme, bilim ve teknolojideki gelişmeleri izleme ve kendini sürekli yenileme becerisi</w:t>
            </w:r>
          </w:p>
        </w:tc>
        <w:tc>
          <w:tcPr>
            <w:tcW w:w="761" w:type="dxa"/>
          </w:tcPr>
          <w:p w14:paraId="4B9F5B8E" w14:textId="0A1BD9EC" w:rsidR="00E75C1D" w:rsidRPr="009A5B04" w:rsidRDefault="0000278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3</w:t>
            </w:r>
          </w:p>
        </w:tc>
        <w:tc>
          <w:tcPr>
            <w:tcW w:w="931" w:type="dxa"/>
          </w:tcPr>
          <w:p w14:paraId="3B8827BC" w14:textId="721EE00B" w:rsidR="00E75C1D" w:rsidRPr="009A5B04" w:rsidRDefault="0000278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E75C1D" w:rsidRPr="009A5B04" w14:paraId="32965DB4" w14:textId="77777777" w:rsidTr="00FF793E">
        <w:trPr>
          <w:trHeight w:val="242"/>
        </w:trPr>
        <w:tc>
          <w:tcPr>
            <w:tcW w:w="1212" w:type="dxa"/>
            <w:vMerge/>
          </w:tcPr>
          <w:p w14:paraId="7214512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0798F8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283B90F" w14:textId="7149DAFC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Mesleki ve etik sorumluluk bilinci</w:t>
            </w:r>
          </w:p>
        </w:tc>
        <w:tc>
          <w:tcPr>
            <w:tcW w:w="761" w:type="dxa"/>
          </w:tcPr>
          <w:p w14:paraId="325F42D3" w14:textId="0D08714F" w:rsidR="00E75C1D" w:rsidRPr="009A5B04" w:rsidRDefault="0000278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0B937258" w14:textId="75204DA2" w:rsidR="00E75C1D" w:rsidRPr="009A5B04" w:rsidRDefault="0000278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</w:t>
            </w:r>
          </w:p>
        </w:tc>
      </w:tr>
      <w:tr w:rsidR="00E75C1D" w:rsidRPr="009A5B04" w14:paraId="25F5E61C" w14:textId="77777777" w:rsidTr="00FF793E">
        <w:trPr>
          <w:trHeight w:val="242"/>
        </w:trPr>
        <w:tc>
          <w:tcPr>
            <w:tcW w:w="1212" w:type="dxa"/>
            <w:vMerge/>
          </w:tcPr>
          <w:p w14:paraId="4D95A40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0C247A9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843CAD4" w14:textId="3962D814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je yönetimi ile risk yönetimi ve değişiklik yönetimi gibi iş hayatındaki uygulamalar hakkında bilgi; girişimcilik, yenilikçilik ve sürdürebilir kalkınma hakkında farkındalık</w:t>
            </w:r>
          </w:p>
        </w:tc>
        <w:tc>
          <w:tcPr>
            <w:tcW w:w="761" w:type="dxa"/>
          </w:tcPr>
          <w:p w14:paraId="1BC8F5D8" w14:textId="6B4BBDDE" w:rsidR="00E75C1D" w:rsidRPr="009A5B04" w:rsidRDefault="0000278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, </w:t>
            </w:r>
            <w:r w:rsidR="0077089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31" w:type="dxa"/>
          </w:tcPr>
          <w:p w14:paraId="078C21B6" w14:textId="1F867CD9" w:rsidR="00E75C1D" w:rsidRPr="009A5B04" w:rsidRDefault="0000278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E75C1D" w:rsidRPr="009A5B04" w14:paraId="2550ABC3" w14:textId="77777777" w:rsidTr="00FF793E">
        <w:trPr>
          <w:trHeight w:val="242"/>
        </w:trPr>
        <w:tc>
          <w:tcPr>
            <w:tcW w:w="1212" w:type="dxa"/>
            <w:vMerge/>
          </w:tcPr>
          <w:p w14:paraId="2D7C77A1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B06290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56613E65" w14:textId="261E43FE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knik uygulamaların evrensel ve toplumsal boyutlarda sağlık, çevre ve güvenlik üzerindeki etkileri ile çağın sorunları hakkında bilgi; probleme dönük çözümlerinin hukuksal sonuçları konusunda farkındalık</w:t>
            </w:r>
          </w:p>
        </w:tc>
        <w:tc>
          <w:tcPr>
            <w:tcW w:w="761" w:type="dxa"/>
          </w:tcPr>
          <w:p w14:paraId="6BA399C1" w14:textId="6A9BF6B1" w:rsidR="00E75C1D" w:rsidRPr="009A5B04" w:rsidRDefault="0000278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, </w:t>
            </w:r>
            <w:r w:rsidR="0077089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31" w:type="dxa"/>
          </w:tcPr>
          <w:p w14:paraId="7E4E84FC" w14:textId="2585F7F7" w:rsidR="00E75C1D" w:rsidRPr="009A5B04" w:rsidRDefault="00002783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E75C1D" w:rsidRPr="009A5B04" w14:paraId="157A6068" w14:textId="77777777" w:rsidTr="00FF793E">
        <w:tc>
          <w:tcPr>
            <w:tcW w:w="1212" w:type="dxa"/>
            <w:vMerge/>
          </w:tcPr>
          <w:p w14:paraId="553F3E6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6498B8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shd w:val="clear" w:color="auto" w:fill="767171" w:themeFill="background2" w:themeFillShade="80"/>
          </w:tcPr>
          <w:p w14:paraId="7E7A5D8E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ÜRKİYE YÜKSEKÖĞRETİM YETERLİLİKLER ÇERÇEVESİ (TYYÇ)</w:t>
            </w:r>
          </w:p>
        </w:tc>
        <w:tc>
          <w:tcPr>
            <w:tcW w:w="3398" w:type="dxa"/>
            <w:gridSpan w:val="4"/>
            <w:shd w:val="clear" w:color="auto" w:fill="767171" w:themeFill="background2" w:themeFillShade="80"/>
          </w:tcPr>
          <w:p w14:paraId="376414AF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EMEL ALAN YETRLİLİKLERİ (TAY)</w:t>
            </w:r>
          </w:p>
        </w:tc>
      </w:tr>
      <w:tr w:rsidR="00E75C1D" w:rsidRPr="009A5B04" w14:paraId="2426A987" w14:textId="77777777" w:rsidTr="00FF793E">
        <w:tc>
          <w:tcPr>
            <w:tcW w:w="1212" w:type="dxa"/>
            <w:vMerge/>
          </w:tcPr>
          <w:p w14:paraId="12D13FA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08413FC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</w:tcPr>
          <w:p w14:paraId="65FF5900" w14:textId="3F39F595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1. Alanında edindiği temel düzeydeki bilgi ve becerileri eleştirel bir yaklaşımla değerlendirebilme, öğrenme gereksinimlerini belirleyebilme ve karşılayabilme.</w:t>
            </w:r>
          </w:p>
          <w:p w14:paraId="10064685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CC225F" w14:textId="76A99C9B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2. Öğrenimini aynı alanda bir ileri eğitim düzeyine veya aynı düzeydeki bir mesleğe yönlendirebilme.</w:t>
            </w:r>
          </w:p>
          <w:p w14:paraId="36655B8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376D08" w14:textId="1DF35CED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3. Yaşam boyu öğrenme bilinci kazanmış olma.</w:t>
            </w:r>
          </w:p>
          <w:p w14:paraId="414F905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616726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98" w:type="dxa"/>
            <w:gridSpan w:val="4"/>
            <w:tcBorders>
              <w:right w:val="single" w:sz="4" w:space="0" w:color="auto"/>
            </w:tcBorders>
          </w:tcPr>
          <w:p w14:paraId="51B10FB2" w14:textId="283F55CF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.Ulaştırma alanında edindiği temel düzeydeki bilgi ve becerileri aktif eğitim felsefesi ile eleştirel bir yaklaşımla değerlendirir, alanındaki bilimsel ve teknolojik gelişmeleri izler, sorumluluğu altında çalışanların öğrenme gereksinimlerini belirler ve karşılar.</w:t>
            </w:r>
          </w:p>
          <w:p w14:paraId="4846D751" w14:textId="52CF11D4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2.Gerek kuramsal gerek uygulamalı alanlarda ve ulaştırma çevrelerinde, mesleğe yönelik olarak etkin çalışır.</w:t>
            </w:r>
          </w:p>
          <w:p w14:paraId="4DAC60AB" w14:textId="40786D03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3.Mesleki gereksinimleri doğrultusunda öğrenmeye açıktır ve ileri bir düzeye hazırlanır.</w:t>
            </w:r>
          </w:p>
          <w:p w14:paraId="1EEA78BD" w14:textId="21743178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4.Yaşam boyu öğrenme bilincine sahiptir; öğrenme hedefleri belirleyerek, doğru ve yeterli bilgiye etkin ulaşım yetkinliği geliştirir.</w:t>
            </w:r>
          </w:p>
        </w:tc>
      </w:tr>
      <w:tr w:rsidR="00E75C1D" w:rsidRPr="009A5B04" w14:paraId="5E94DB56" w14:textId="77777777" w:rsidTr="00FF793E">
        <w:trPr>
          <w:trHeight w:val="425"/>
        </w:trPr>
        <w:tc>
          <w:tcPr>
            <w:tcW w:w="1212" w:type="dxa"/>
            <w:vMerge w:val="restart"/>
            <w:tcBorders>
              <w:top w:val="nil"/>
            </w:tcBorders>
          </w:tcPr>
          <w:p w14:paraId="7A4262BA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 w:val="restart"/>
          </w:tcPr>
          <w:p w14:paraId="5FD26CBC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A2492E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ADE3E3B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063313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E25158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57771D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İletişim ve Sosyal Yetkinlik</w:t>
            </w:r>
          </w:p>
        </w:tc>
        <w:tc>
          <w:tcPr>
            <w:tcW w:w="4825" w:type="dxa"/>
            <w:gridSpan w:val="3"/>
            <w:shd w:val="clear" w:color="auto" w:fill="767171" w:themeFill="background2" w:themeFillShade="80"/>
          </w:tcPr>
          <w:p w14:paraId="3681345B" w14:textId="77777777" w:rsidR="00E75C1D" w:rsidRPr="009A5B04" w:rsidRDefault="00E75C1D" w:rsidP="00E75C1D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PROGRAM ÖĞRENME ÇIKTILARI</w:t>
            </w:r>
          </w:p>
        </w:tc>
        <w:tc>
          <w:tcPr>
            <w:tcW w:w="761" w:type="dxa"/>
            <w:shd w:val="clear" w:color="auto" w:fill="767171" w:themeFill="background2" w:themeFillShade="80"/>
          </w:tcPr>
          <w:p w14:paraId="15C24FF8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YYÇ</w:t>
            </w:r>
          </w:p>
        </w:tc>
        <w:tc>
          <w:tcPr>
            <w:tcW w:w="931" w:type="dxa"/>
            <w:tcBorders>
              <w:right w:val="nil"/>
            </w:tcBorders>
            <w:shd w:val="clear" w:color="auto" w:fill="767171" w:themeFill="background2" w:themeFillShade="80"/>
          </w:tcPr>
          <w:p w14:paraId="5A8294D7" w14:textId="77777777" w:rsidR="00E75C1D" w:rsidRPr="009A5B04" w:rsidRDefault="00E75C1D" w:rsidP="00E75C1D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AY</w:t>
            </w:r>
          </w:p>
        </w:tc>
      </w:tr>
      <w:tr w:rsidR="00E75C1D" w:rsidRPr="009A5B04" w14:paraId="72C09825" w14:textId="77777777" w:rsidTr="00FF793E">
        <w:tc>
          <w:tcPr>
            <w:tcW w:w="1212" w:type="dxa"/>
            <w:vMerge/>
          </w:tcPr>
          <w:p w14:paraId="0FAF6D47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7FFFA02" w14:textId="77777777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22707EE" w14:textId="6BD48E06" w:rsidR="00E75C1D" w:rsidRPr="009A5B04" w:rsidRDefault="00E75C1D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mel Bilimler (Matematik, fen bilimleri) konusunda yeterli bilgi birikiminin sağlanması ve bu alanlardaki kuramsal ve uygulamalı bilgileri problem çözmede uygulayabilme becerisi</w:t>
            </w:r>
          </w:p>
        </w:tc>
        <w:tc>
          <w:tcPr>
            <w:tcW w:w="761" w:type="dxa"/>
          </w:tcPr>
          <w:p w14:paraId="7E67E9D5" w14:textId="721A4540" w:rsidR="00E75C1D" w:rsidRPr="009A5B04" w:rsidRDefault="00FF793E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4</w:t>
            </w:r>
          </w:p>
        </w:tc>
        <w:tc>
          <w:tcPr>
            <w:tcW w:w="931" w:type="dxa"/>
          </w:tcPr>
          <w:p w14:paraId="73828F4E" w14:textId="2EB33E30" w:rsidR="00E75C1D" w:rsidRPr="009A5B04" w:rsidRDefault="00FF793E" w:rsidP="00E75C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5</w:t>
            </w:r>
          </w:p>
        </w:tc>
      </w:tr>
      <w:tr w:rsidR="00FF793E" w:rsidRPr="009A5B04" w14:paraId="0EEA2386" w14:textId="77777777" w:rsidTr="00FF793E">
        <w:tc>
          <w:tcPr>
            <w:tcW w:w="1212" w:type="dxa"/>
            <w:vMerge/>
          </w:tcPr>
          <w:p w14:paraId="6199CA89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63FBD6CA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F6BE83C" w14:textId="54595E2F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problemleri saptama, tanımlama, formüle etme ve çözme becerisi; bu amaçla uygun analitik ve modelleme yöntemlerini seçme ve uygulama becerisi</w:t>
            </w:r>
          </w:p>
        </w:tc>
        <w:tc>
          <w:tcPr>
            <w:tcW w:w="761" w:type="dxa"/>
          </w:tcPr>
          <w:p w14:paraId="79B9325D" w14:textId="233C03B6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4</w:t>
            </w:r>
          </w:p>
        </w:tc>
        <w:tc>
          <w:tcPr>
            <w:tcW w:w="931" w:type="dxa"/>
          </w:tcPr>
          <w:p w14:paraId="50CE218E" w14:textId="70860D68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5</w:t>
            </w:r>
          </w:p>
        </w:tc>
      </w:tr>
      <w:tr w:rsidR="00FF793E" w:rsidRPr="009A5B04" w14:paraId="29F8BED1" w14:textId="77777777" w:rsidTr="00FF793E">
        <w:tc>
          <w:tcPr>
            <w:tcW w:w="1212" w:type="dxa"/>
            <w:vMerge/>
          </w:tcPr>
          <w:p w14:paraId="0A887255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2F96E5E5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AFE52D0" w14:textId="037F2165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bir sistemi, sistem bileşenini ya da süreci anlama, sisteme veya sürece dönük hataları belli gerçekçi kısıtlar altında çözme becerisi.</w:t>
            </w:r>
          </w:p>
        </w:tc>
        <w:tc>
          <w:tcPr>
            <w:tcW w:w="761" w:type="dxa"/>
          </w:tcPr>
          <w:p w14:paraId="19BBE07D" w14:textId="0CF16372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4,</w:t>
            </w:r>
          </w:p>
        </w:tc>
        <w:tc>
          <w:tcPr>
            <w:tcW w:w="931" w:type="dxa"/>
          </w:tcPr>
          <w:p w14:paraId="579FD69A" w14:textId="449E563D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5</w:t>
            </w:r>
          </w:p>
        </w:tc>
      </w:tr>
      <w:tr w:rsidR="00FF793E" w:rsidRPr="009A5B04" w14:paraId="5AB2C61B" w14:textId="77777777" w:rsidTr="00FF793E">
        <w:tc>
          <w:tcPr>
            <w:tcW w:w="1212" w:type="dxa"/>
            <w:vMerge/>
          </w:tcPr>
          <w:p w14:paraId="46BD2ED8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62BAE2EB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6A03208" w14:textId="3F30DDE2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Uygulamaya dönük gerekli olan modern teknik ve araçları geliştirme, seçme ve kullanma becerisi; bilişim teknolojilerini etkin bir şekilde kullanma becerisi</w:t>
            </w:r>
          </w:p>
        </w:tc>
        <w:tc>
          <w:tcPr>
            <w:tcW w:w="761" w:type="dxa"/>
          </w:tcPr>
          <w:p w14:paraId="3AAC1C85" w14:textId="14FEA2C1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4,</w:t>
            </w:r>
          </w:p>
        </w:tc>
        <w:tc>
          <w:tcPr>
            <w:tcW w:w="931" w:type="dxa"/>
          </w:tcPr>
          <w:p w14:paraId="77CEFC52" w14:textId="6F0C045A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5</w:t>
            </w:r>
          </w:p>
        </w:tc>
      </w:tr>
      <w:tr w:rsidR="00FF793E" w:rsidRPr="009A5B04" w14:paraId="7228BCCE" w14:textId="77777777" w:rsidTr="00FF793E">
        <w:tc>
          <w:tcPr>
            <w:tcW w:w="1212" w:type="dxa"/>
            <w:vMerge/>
          </w:tcPr>
          <w:p w14:paraId="45557036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9BEA9B2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28108F4" w14:textId="50BCF7CC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blemlerinin incelenmesi için veri toplama, sonuçları analiz etme ve yorumlama becerisi</w:t>
            </w:r>
          </w:p>
        </w:tc>
        <w:tc>
          <w:tcPr>
            <w:tcW w:w="761" w:type="dxa"/>
          </w:tcPr>
          <w:p w14:paraId="4B4132B6" w14:textId="624FBA1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1F434131" w14:textId="2906CED1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5</w:t>
            </w:r>
          </w:p>
        </w:tc>
      </w:tr>
      <w:tr w:rsidR="00FF793E" w:rsidRPr="009A5B04" w14:paraId="742AA547" w14:textId="77777777" w:rsidTr="00FF793E">
        <w:tc>
          <w:tcPr>
            <w:tcW w:w="1212" w:type="dxa"/>
            <w:vMerge/>
          </w:tcPr>
          <w:p w14:paraId="1FE01A08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3536DA9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2A2D48B" w14:textId="7C7B3EFF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Disiplin içi ve çok disiplinli takımlarda etkin biçimde çalışabilme becerisi; bireysel çalışma becerisi</w:t>
            </w:r>
          </w:p>
        </w:tc>
        <w:tc>
          <w:tcPr>
            <w:tcW w:w="761" w:type="dxa"/>
          </w:tcPr>
          <w:p w14:paraId="1BC0C4EB" w14:textId="613540FD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</w:t>
            </w:r>
          </w:p>
        </w:tc>
        <w:tc>
          <w:tcPr>
            <w:tcW w:w="931" w:type="dxa"/>
          </w:tcPr>
          <w:p w14:paraId="4D4F3ED7" w14:textId="27568D86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5</w:t>
            </w:r>
          </w:p>
        </w:tc>
      </w:tr>
      <w:tr w:rsidR="00FF793E" w:rsidRPr="009A5B04" w14:paraId="629F940B" w14:textId="77777777" w:rsidTr="00FF793E">
        <w:tc>
          <w:tcPr>
            <w:tcW w:w="1212" w:type="dxa"/>
            <w:vMerge/>
          </w:tcPr>
          <w:p w14:paraId="7C981A5E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2388E91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EC24BC8" w14:textId="1F2CC070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ürkçe sözlü ve yazılı etkin iletişim kurma becerisi; en az bir yabancı dil bilgisi.</w:t>
            </w:r>
          </w:p>
        </w:tc>
        <w:tc>
          <w:tcPr>
            <w:tcW w:w="761" w:type="dxa"/>
          </w:tcPr>
          <w:p w14:paraId="7EE22247" w14:textId="1F8498B1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,</w:t>
            </w:r>
          </w:p>
        </w:tc>
        <w:tc>
          <w:tcPr>
            <w:tcW w:w="931" w:type="dxa"/>
          </w:tcPr>
          <w:p w14:paraId="4449E9EA" w14:textId="3E800880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FF793E" w:rsidRPr="009A5B04" w14:paraId="068F6D17" w14:textId="77777777" w:rsidTr="00FF793E">
        <w:tc>
          <w:tcPr>
            <w:tcW w:w="1212" w:type="dxa"/>
            <w:vMerge/>
          </w:tcPr>
          <w:p w14:paraId="1EFF4244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19DDD21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0391E31" w14:textId="12DF4FA6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Yaşam boyu öğrenmenin gerekliliği bilinci; bilgiye erişebilme, bilim ve teknolojideki gelişmeleri izleme ve kendini sürekli yenileme becerisi</w:t>
            </w:r>
          </w:p>
        </w:tc>
        <w:tc>
          <w:tcPr>
            <w:tcW w:w="761" w:type="dxa"/>
          </w:tcPr>
          <w:p w14:paraId="0A482A86" w14:textId="76E446F5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</w:t>
            </w:r>
          </w:p>
        </w:tc>
        <w:tc>
          <w:tcPr>
            <w:tcW w:w="931" w:type="dxa"/>
          </w:tcPr>
          <w:p w14:paraId="0D941FAA" w14:textId="5EFD3449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5</w:t>
            </w:r>
          </w:p>
        </w:tc>
      </w:tr>
      <w:tr w:rsidR="00FF793E" w:rsidRPr="009A5B04" w14:paraId="55E4E8B2" w14:textId="77777777" w:rsidTr="00FF793E">
        <w:tc>
          <w:tcPr>
            <w:tcW w:w="1212" w:type="dxa"/>
            <w:vMerge/>
          </w:tcPr>
          <w:p w14:paraId="48CA379E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10C48790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5E9146A6" w14:textId="1BFF474F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Mesleki ve etik sorumluluk bilinci</w:t>
            </w:r>
          </w:p>
        </w:tc>
        <w:tc>
          <w:tcPr>
            <w:tcW w:w="761" w:type="dxa"/>
          </w:tcPr>
          <w:p w14:paraId="06503602" w14:textId="3CE28389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4,</w:t>
            </w:r>
          </w:p>
        </w:tc>
        <w:tc>
          <w:tcPr>
            <w:tcW w:w="931" w:type="dxa"/>
          </w:tcPr>
          <w:p w14:paraId="4E34AD30" w14:textId="62A7CEFB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5</w:t>
            </w:r>
          </w:p>
        </w:tc>
      </w:tr>
      <w:tr w:rsidR="00FF793E" w:rsidRPr="009A5B04" w14:paraId="13524C4C" w14:textId="77777777" w:rsidTr="00FF793E">
        <w:tc>
          <w:tcPr>
            <w:tcW w:w="1212" w:type="dxa"/>
            <w:vMerge/>
          </w:tcPr>
          <w:p w14:paraId="49BFE1D6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61479B2B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318A4F4" w14:textId="2B5F576D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je yönetimi ile risk yönetimi ve değişiklik yönetimi gibi iş hayatındaki uygulamalar hakkında bilgi; girişimcilik, yenilikçilik ve sürdürebilir kalkınma hakkında farkındalık</w:t>
            </w:r>
          </w:p>
        </w:tc>
        <w:tc>
          <w:tcPr>
            <w:tcW w:w="761" w:type="dxa"/>
          </w:tcPr>
          <w:p w14:paraId="337CE06F" w14:textId="11F46A6A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4,</w:t>
            </w:r>
          </w:p>
        </w:tc>
        <w:tc>
          <w:tcPr>
            <w:tcW w:w="931" w:type="dxa"/>
          </w:tcPr>
          <w:p w14:paraId="58BADA37" w14:textId="38451CBD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5</w:t>
            </w:r>
          </w:p>
        </w:tc>
      </w:tr>
      <w:tr w:rsidR="00FF793E" w:rsidRPr="009A5B04" w14:paraId="2E54DE6C" w14:textId="77777777" w:rsidTr="00FF793E">
        <w:tc>
          <w:tcPr>
            <w:tcW w:w="1212" w:type="dxa"/>
            <w:vMerge/>
          </w:tcPr>
          <w:p w14:paraId="7A9DA2D9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C7D541A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F1017D4" w14:textId="03A9AD25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knik uygulamaların evrensel ve toplumsal boyutlarda sağlık, çevre ve güvenlik üzerindeki etkileri ile çağın sorunları hakkında bilgi; probleme dönük çözümlerinin hukuksal sonuçları konusunda farkındalık</w:t>
            </w:r>
          </w:p>
        </w:tc>
        <w:tc>
          <w:tcPr>
            <w:tcW w:w="761" w:type="dxa"/>
          </w:tcPr>
          <w:p w14:paraId="676EE433" w14:textId="1659DBBB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4,</w:t>
            </w:r>
          </w:p>
        </w:tc>
        <w:tc>
          <w:tcPr>
            <w:tcW w:w="931" w:type="dxa"/>
          </w:tcPr>
          <w:p w14:paraId="24355D9C" w14:textId="5AA5A188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5</w:t>
            </w:r>
          </w:p>
        </w:tc>
      </w:tr>
      <w:tr w:rsidR="00FF793E" w:rsidRPr="009A5B04" w14:paraId="30B2088F" w14:textId="77777777" w:rsidTr="00FF793E">
        <w:tc>
          <w:tcPr>
            <w:tcW w:w="1212" w:type="dxa"/>
            <w:vMerge/>
          </w:tcPr>
          <w:p w14:paraId="4761847A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3240A06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shd w:val="clear" w:color="auto" w:fill="767171" w:themeFill="background2" w:themeFillShade="80"/>
          </w:tcPr>
          <w:p w14:paraId="18A14985" w14:textId="77777777" w:rsidR="00FF793E" w:rsidRPr="009A5B04" w:rsidRDefault="00FF793E" w:rsidP="00FF793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ÜRKİYE YÜKSEKÖĞRETİM YETERLİLİKLER ÇERÇEVESİ (TYYÇ)</w:t>
            </w:r>
          </w:p>
        </w:tc>
        <w:tc>
          <w:tcPr>
            <w:tcW w:w="3398" w:type="dxa"/>
            <w:gridSpan w:val="4"/>
            <w:shd w:val="clear" w:color="auto" w:fill="767171" w:themeFill="background2" w:themeFillShade="80"/>
          </w:tcPr>
          <w:p w14:paraId="7E8E35C7" w14:textId="77777777" w:rsidR="00FF793E" w:rsidRPr="009A5B04" w:rsidRDefault="00FF793E" w:rsidP="00FF793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EMEL ALAN YETRLİLİKLERİ (TAY)</w:t>
            </w:r>
          </w:p>
        </w:tc>
      </w:tr>
      <w:tr w:rsidR="00FF793E" w:rsidRPr="009A5B04" w14:paraId="43BB05D1" w14:textId="77777777" w:rsidTr="00FF793E">
        <w:tc>
          <w:tcPr>
            <w:tcW w:w="1212" w:type="dxa"/>
            <w:vMerge/>
          </w:tcPr>
          <w:p w14:paraId="38FF13C4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2CA61A6D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</w:tcPr>
          <w:p w14:paraId="22C33E7D" w14:textId="47FCD2FC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1. Alanı ile ilgili konularda sahip olduğu temel bilgi ve beceriler düzeyinde düşüncelerini yazılı ve sözlü iletişim yoluyla aktarabilme.</w:t>
            </w:r>
          </w:p>
          <w:p w14:paraId="3740FCD4" w14:textId="0572ADB5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2. Alanı ile ilgili konularda düşüncelerini ve sorunlara ilişkin çözüm önerilerini uzman olan ve olmayan kişilerle paylaşabilme.</w:t>
            </w:r>
          </w:p>
          <w:p w14:paraId="53302C6D" w14:textId="68FFC806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 xml:space="preserve">3. Bir yabancı dili en az Avrupa Dil Portföyü A2 Genel </w:t>
            </w:r>
            <w:proofErr w:type="spellStart"/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Düzeyi’nde</w:t>
            </w:r>
            <w:proofErr w:type="spellEnd"/>
            <w:r w:rsidRPr="009A5B04">
              <w:rPr>
                <w:rFonts w:ascii="Times New Roman" w:hAnsi="Times New Roman" w:cs="Times New Roman"/>
                <w:sz w:val="20"/>
                <w:szCs w:val="20"/>
              </w:rPr>
              <w:t xml:space="preserve"> kullanarak alanındaki bilgileri izleyebilme ve meslektaşları ile iletişim kurabilme.</w:t>
            </w:r>
          </w:p>
          <w:p w14:paraId="63562DE1" w14:textId="721933D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4. Alanının gerektirdiği en az Avrupa Bilgisayar Kullanma Lisansı Temel Düzeyinde bilgisayar yazılımı ile birlikte bilişim ve iletişim teknolojilerini kullanabilme.</w:t>
            </w:r>
          </w:p>
        </w:tc>
        <w:tc>
          <w:tcPr>
            <w:tcW w:w="3398" w:type="dxa"/>
            <w:gridSpan w:val="4"/>
          </w:tcPr>
          <w:p w14:paraId="5C5F100E" w14:textId="3302B43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1.Ulaştırma alanıyla ilgili konularda sahip olduğu temel bilgi ve beceriler düzeyinde düşüncelerini doğru, etkili ve verimli iletişim araçlarıyla aktarır.</w:t>
            </w:r>
          </w:p>
          <w:p w14:paraId="2F2C1447" w14:textId="402FB69B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2.Ulaştırma/lojistik ile ilişkili mühendislik alanında teknik resim becerisine sahiptir ve teknik iletişim kurar.</w:t>
            </w:r>
          </w:p>
          <w:p w14:paraId="1EBB247E" w14:textId="35BD9081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3.Ulaştırma/ lojistik ile ilişkili mühendislik alanı ile ilgili konulardaki düşüncelerini ve bu alandaki sorunlara ilişkin çözüm önerilerini uzman olan ve olmayan kişilerle paylaşır.</w:t>
            </w:r>
          </w:p>
          <w:p w14:paraId="0C73C713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4. Bir yabancı dili en az Avrupa Dil</w:t>
            </w:r>
          </w:p>
          <w:p w14:paraId="110E3A8E" w14:textId="2E0667AE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ortföyü A2 Genel Düzeyinde kullanarak alanındaki bilgileri izler ve meslektaşları ile iletişim kurar.</w:t>
            </w:r>
          </w:p>
          <w:p w14:paraId="1A94C678" w14:textId="2627729F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5.Bilgi işletim sistemleri hakkında temel düzeyde pratik ve uygulamalı bilgiye sahiptir, bu bilgiyi</w:t>
            </w:r>
          </w:p>
          <w:p w14:paraId="56B39DD6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793E" w:rsidRPr="009A5B04" w14:paraId="71C1B7F2" w14:textId="77777777" w:rsidTr="00FF793E">
        <w:tc>
          <w:tcPr>
            <w:tcW w:w="1212" w:type="dxa"/>
            <w:vMerge/>
          </w:tcPr>
          <w:p w14:paraId="78DAEC0D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 w:val="restart"/>
          </w:tcPr>
          <w:p w14:paraId="019EB9B8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477939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024E15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7A60C8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DFBAE4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117554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 xml:space="preserve">Alana Özgü </w:t>
            </w:r>
          </w:p>
          <w:p w14:paraId="58CEC957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Yetkinlik</w:t>
            </w:r>
          </w:p>
        </w:tc>
        <w:tc>
          <w:tcPr>
            <w:tcW w:w="4825" w:type="dxa"/>
            <w:gridSpan w:val="3"/>
            <w:shd w:val="clear" w:color="auto" w:fill="767171" w:themeFill="background2" w:themeFillShade="80"/>
          </w:tcPr>
          <w:p w14:paraId="100F06CB" w14:textId="77777777" w:rsidR="00FF793E" w:rsidRPr="009A5B04" w:rsidRDefault="00FF793E" w:rsidP="00FF793E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PROGRAM ÖĞRENME ÇIKTILARI</w:t>
            </w:r>
          </w:p>
        </w:tc>
        <w:tc>
          <w:tcPr>
            <w:tcW w:w="761" w:type="dxa"/>
            <w:shd w:val="clear" w:color="auto" w:fill="767171" w:themeFill="background2" w:themeFillShade="80"/>
          </w:tcPr>
          <w:p w14:paraId="2B845AB6" w14:textId="77777777" w:rsidR="00FF793E" w:rsidRPr="009A5B04" w:rsidRDefault="00FF793E" w:rsidP="00FF793E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YYÇ</w:t>
            </w:r>
          </w:p>
        </w:tc>
        <w:tc>
          <w:tcPr>
            <w:tcW w:w="931" w:type="dxa"/>
            <w:tcBorders>
              <w:right w:val="nil"/>
            </w:tcBorders>
            <w:shd w:val="clear" w:color="auto" w:fill="767171" w:themeFill="background2" w:themeFillShade="80"/>
          </w:tcPr>
          <w:p w14:paraId="0F98BE1A" w14:textId="77777777" w:rsidR="00FF793E" w:rsidRPr="009A5B04" w:rsidRDefault="00FF793E" w:rsidP="00FF793E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AY</w:t>
            </w:r>
          </w:p>
        </w:tc>
      </w:tr>
      <w:tr w:rsidR="00FF793E" w:rsidRPr="009A5B04" w14:paraId="4E8A00E1" w14:textId="77777777" w:rsidTr="00FF793E">
        <w:tc>
          <w:tcPr>
            <w:tcW w:w="1212" w:type="dxa"/>
            <w:vMerge/>
          </w:tcPr>
          <w:p w14:paraId="2FBAAA36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2720B7A7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D3259EF" w14:textId="6B6150CA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mel Bilimler (Matematik, fen bilimleri) konusunda yeterli bilgi birikiminin sağlanması ve bu alanlardaki kuramsal ve uygulamalı bilgileri problem çözmede uygulayabilme becerisi</w:t>
            </w:r>
          </w:p>
        </w:tc>
        <w:tc>
          <w:tcPr>
            <w:tcW w:w="761" w:type="dxa"/>
          </w:tcPr>
          <w:p w14:paraId="7FB0FE9C" w14:textId="723490A2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4424B03E" w14:textId="0BAEB960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FF793E" w:rsidRPr="009A5B04" w14:paraId="37186D2B" w14:textId="77777777" w:rsidTr="00FF793E">
        <w:tc>
          <w:tcPr>
            <w:tcW w:w="1212" w:type="dxa"/>
            <w:vMerge/>
          </w:tcPr>
          <w:p w14:paraId="1F50A716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426A751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09EDD4B3" w14:textId="0F653BAA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problemleri saptama, tanımlama, formüle etme ve çözme becerisi; bu amaçla uygun analitik ve modelleme yöntemlerini seçme ve uygulama becerisi</w:t>
            </w:r>
          </w:p>
        </w:tc>
        <w:tc>
          <w:tcPr>
            <w:tcW w:w="761" w:type="dxa"/>
          </w:tcPr>
          <w:p w14:paraId="04059DB0" w14:textId="1F32B639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667F276D" w14:textId="527272E6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FF793E" w:rsidRPr="009A5B04" w14:paraId="03679976" w14:textId="77777777" w:rsidTr="00FF793E">
        <w:tc>
          <w:tcPr>
            <w:tcW w:w="1212" w:type="dxa"/>
            <w:vMerge/>
          </w:tcPr>
          <w:p w14:paraId="6D30AD78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F7BD76A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D040367" w14:textId="39AE99FD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Karmaşık bir sistemi, sistem bileşenini ya da süreci anlama, sisteme veya sürece dönük hataları belli gerçekçi kısıtlar altında çözme becerisi.</w:t>
            </w:r>
          </w:p>
        </w:tc>
        <w:tc>
          <w:tcPr>
            <w:tcW w:w="761" w:type="dxa"/>
          </w:tcPr>
          <w:p w14:paraId="2E037709" w14:textId="77857E0C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55FA6E55" w14:textId="5FFB9AE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FF793E" w:rsidRPr="009A5B04" w14:paraId="1AA4E07A" w14:textId="77777777" w:rsidTr="00FF793E">
        <w:tc>
          <w:tcPr>
            <w:tcW w:w="1212" w:type="dxa"/>
            <w:vMerge/>
          </w:tcPr>
          <w:p w14:paraId="3876EA88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51032C1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977FDAB" w14:textId="7A563F58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Uygulamaya dönük gerekli olan modern teknik ve araçları geliştirme, seçme ve kullanma becerisi; bilişim teknolojilerini etkin bir şekilde kullanma becerisi</w:t>
            </w:r>
          </w:p>
        </w:tc>
        <w:tc>
          <w:tcPr>
            <w:tcW w:w="761" w:type="dxa"/>
          </w:tcPr>
          <w:p w14:paraId="2B4B3DA6" w14:textId="57418E4A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0088C973" w14:textId="2F11FBF4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FF793E" w:rsidRPr="009A5B04" w14:paraId="12004D1B" w14:textId="77777777" w:rsidTr="00FF793E">
        <w:tc>
          <w:tcPr>
            <w:tcW w:w="1212" w:type="dxa"/>
            <w:vMerge/>
          </w:tcPr>
          <w:p w14:paraId="4BD9D50F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7ECF7BEF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78D277B5" w14:textId="59C91B43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blemlerinin incelenmesi için veri toplama, sonuçları analiz etme ve yorumlama becerisi</w:t>
            </w:r>
          </w:p>
        </w:tc>
        <w:tc>
          <w:tcPr>
            <w:tcW w:w="761" w:type="dxa"/>
          </w:tcPr>
          <w:p w14:paraId="3D474C92" w14:textId="08FC9782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73515394" w14:textId="0ED2263F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FF793E" w:rsidRPr="009A5B04" w14:paraId="0D068A10" w14:textId="77777777" w:rsidTr="00FF793E">
        <w:tc>
          <w:tcPr>
            <w:tcW w:w="1212" w:type="dxa"/>
            <w:vMerge/>
          </w:tcPr>
          <w:p w14:paraId="309AAD7F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38FEACD1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1D3892F0" w14:textId="1327C2C4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Disiplin içi ve çok disiplinli takımlarda etkin biçimde çalışabilme becerisi; bireysel çalışma becerisi</w:t>
            </w:r>
          </w:p>
        </w:tc>
        <w:tc>
          <w:tcPr>
            <w:tcW w:w="761" w:type="dxa"/>
          </w:tcPr>
          <w:p w14:paraId="1E69BFD4" w14:textId="5D4D1BE9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59F0FC29" w14:textId="382216D1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FF793E" w:rsidRPr="009A5B04" w14:paraId="58613B93" w14:textId="77777777" w:rsidTr="00FF793E">
        <w:tc>
          <w:tcPr>
            <w:tcW w:w="1212" w:type="dxa"/>
            <w:vMerge/>
          </w:tcPr>
          <w:p w14:paraId="5220934A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6BF5E64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3694FA5F" w14:textId="7767A27B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ürkçe sözlü ve yazılı etkin iletişim kurma becerisi; en az bir yabancı dil bilgisi.</w:t>
            </w:r>
          </w:p>
        </w:tc>
        <w:tc>
          <w:tcPr>
            <w:tcW w:w="761" w:type="dxa"/>
          </w:tcPr>
          <w:p w14:paraId="0C55D266" w14:textId="5637A2E9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53755C42" w14:textId="4A23063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</w:t>
            </w:r>
          </w:p>
        </w:tc>
      </w:tr>
      <w:tr w:rsidR="00FF793E" w:rsidRPr="009A5B04" w14:paraId="7714D242" w14:textId="77777777" w:rsidTr="00FF793E">
        <w:tc>
          <w:tcPr>
            <w:tcW w:w="1212" w:type="dxa"/>
            <w:vMerge/>
          </w:tcPr>
          <w:p w14:paraId="253749F3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51CB70F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9A794BD" w14:textId="5DD13B3F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Yaşam boyu öğrenmenin gerekliliği bilinci; bilgiye erişebilme, bilim ve teknolojideki gelişmeleri izleme ve kendini sürekli yenileme becerisi</w:t>
            </w:r>
          </w:p>
        </w:tc>
        <w:tc>
          <w:tcPr>
            <w:tcW w:w="761" w:type="dxa"/>
          </w:tcPr>
          <w:p w14:paraId="3D01EBC7" w14:textId="659D92A2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0DBF1853" w14:textId="54D98722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FF793E" w:rsidRPr="009A5B04" w14:paraId="340C3263" w14:textId="77777777" w:rsidTr="00FF793E">
        <w:tc>
          <w:tcPr>
            <w:tcW w:w="1212" w:type="dxa"/>
            <w:vMerge/>
          </w:tcPr>
          <w:p w14:paraId="16BF9F3C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504C8B80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23908B03" w14:textId="3EDAD5C0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Mesleki ve etik sorumluluk bilinci</w:t>
            </w:r>
          </w:p>
        </w:tc>
        <w:tc>
          <w:tcPr>
            <w:tcW w:w="761" w:type="dxa"/>
          </w:tcPr>
          <w:p w14:paraId="7B31BFF0" w14:textId="2F71A05C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31" w:type="dxa"/>
          </w:tcPr>
          <w:p w14:paraId="3E9D4FD3" w14:textId="3521A97D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FF793E" w:rsidRPr="009A5B04" w14:paraId="6044B5C2" w14:textId="77777777" w:rsidTr="00FF793E">
        <w:tc>
          <w:tcPr>
            <w:tcW w:w="1212" w:type="dxa"/>
            <w:vMerge/>
          </w:tcPr>
          <w:p w14:paraId="52F5C68C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39CEC6BF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4CAB57B7" w14:textId="6C46F5DF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Proje yönetimi ile risk yönetimi ve değişiklik yönetimi gibi iş hayatındaki uygulamalar hakkında bilgi; girişimcilik, yenilikçilik ve sürdürebilir kalkınma hakkında farkındalık</w:t>
            </w:r>
          </w:p>
        </w:tc>
        <w:tc>
          <w:tcPr>
            <w:tcW w:w="761" w:type="dxa"/>
          </w:tcPr>
          <w:p w14:paraId="6450E883" w14:textId="690F2D63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0EF4CC0D" w14:textId="72201BDB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FF793E" w:rsidRPr="009A5B04" w14:paraId="601C1A6C" w14:textId="77777777" w:rsidTr="00FF793E">
        <w:tc>
          <w:tcPr>
            <w:tcW w:w="1212" w:type="dxa"/>
            <w:vMerge/>
          </w:tcPr>
          <w:p w14:paraId="295DD596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0FD7B76F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5" w:type="dxa"/>
            <w:gridSpan w:val="3"/>
          </w:tcPr>
          <w:p w14:paraId="61A4CBEE" w14:textId="79536505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Teknik uygulamaların evrensel ve toplumsal boyutlarda sağlık, çevre ve güvenlik üzerindeki etkileri ile çağın sorunları hakkında bilgi; probleme dönük çözümlerinin hukuksal sonuçları konusunda farkındalık</w:t>
            </w:r>
          </w:p>
        </w:tc>
        <w:tc>
          <w:tcPr>
            <w:tcW w:w="761" w:type="dxa"/>
          </w:tcPr>
          <w:p w14:paraId="0A30428E" w14:textId="064D1552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31" w:type="dxa"/>
          </w:tcPr>
          <w:p w14:paraId="7875F3EF" w14:textId="19A53648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FF793E" w:rsidRPr="009A5B04" w14:paraId="5D55051E" w14:textId="77777777" w:rsidTr="00FF793E">
        <w:trPr>
          <w:trHeight w:val="909"/>
        </w:trPr>
        <w:tc>
          <w:tcPr>
            <w:tcW w:w="1212" w:type="dxa"/>
            <w:vMerge/>
          </w:tcPr>
          <w:p w14:paraId="3F20EC07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  <w:tcBorders>
              <w:bottom w:val="single" w:sz="4" w:space="0" w:color="auto"/>
            </w:tcBorders>
          </w:tcPr>
          <w:p w14:paraId="6D0BA77A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  <w:tcBorders>
              <w:bottom w:val="single" w:sz="4" w:space="0" w:color="auto"/>
            </w:tcBorders>
            <w:shd w:val="clear" w:color="auto" w:fill="767171" w:themeFill="background2" w:themeFillShade="80"/>
          </w:tcPr>
          <w:p w14:paraId="7324D27A" w14:textId="77777777" w:rsidR="00FF793E" w:rsidRPr="009A5B04" w:rsidRDefault="00FF793E" w:rsidP="00FF793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ÜRKİYE YÜKSEKÖĞRETİM YETERLİLİKLER ÇERÇEVESİ (TYYÇ)</w:t>
            </w:r>
          </w:p>
        </w:tc>
        <w:tc>
          <w:tcPr>
            <w:tcW w:w="3398" w:type="dxa"/>
            <w:gridSpan w:val="4"/>
            <w:tcBorders>
              <w:bottom w:val="single" w:sz="4" w:space="0" w:color="auto"/>
            </w:tcBorders>
            <w:shd w:val="clear" w:color="auto" w:fill="767171" w:themeFill="background2" w:themeFillShade="80"/>
          </w:tcPr>
          <w:p w14:paraId="66AB8688" w14:textId="77777777" w:rsidR="00FF793E" w:rsidRPr="009A5B04" w:rsidRDefault="00FF793E" w:rsidP="00FF793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>TEMEL ALAN YETRLİLİKLERİ (TAY)</w:t>
            </w:r>
          </w:p>
        </w:tc>
      </w:tr>
      <w:tr w:rsidR="00FF793E" w:rsidRPr="009A5B04" w14:paraId="147A21B1" w14:textId="77777777" w:rsidTr="00FF793E">
        <w:tc>
          <w:tcPr>
            <w:tcW w:w="1212" w:type="dxa"/>
            <w:vMerge/>
          </w:tcPr>
          <w:p w14:paraId="21B23774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Merge/>
          </w:tcPr>
          <w:p w14:paraId="4D0611AA" w14:textId="77777777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9" w:type="dxa"/>
          </w:tcPr>
          <w:p w14:paraId="2A001F9C" w14:textId="701B0CAA" w:rsidR="00FF793E" w:rsidRPr="009A5B04" w:rsidRDefault="00FF793E" w:rsidP="00FF793E">
            <w:pPr>
              <w:pStyle w:val="Default"/>
              <w:rPr>
                <w:sz w:val="20"/>
                <w:szCs w:val="20"/>
              </w:rPr>
            </w:pPr>
            <w:r w:rsidRPr="009A5B04">
              <w:rPr>
                <w:sz w:val="20"/>
                <w:szCs w:val="20"/>
              </w:rPr>
              <w:t xml:space="preserve">1. Alanı ile ilgili verilerin toplanması, uygulanması ve sonuçlarının duyurulması aşamalarında toplumsal, bilimsel, kültürel ve etik değerlere sahip olma. </w:t>
            </w:r>
          </w:p>
          <w:p w14:paraId="676FDA0A" w14:textId="2EC04A90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 xml:space="preserve">2. Sosyal hakların evrenselliği, sosyal adalet, kalite ve kültürel değerler ile çevre koruma, iş sağlığı ve güvenliği konularında yeterli bilince sahip olma. </w:t>
            </w:r>
          </w:p>
        </w:tc>
        <w:tc>
          <w:tcPr>
            <w:tcW w:w="3398" w:type="dxa"/>
            <w:gridSpan w:val="4"/>
          </w:tcPr>
          <w:p w14:paraId="462626A2" w14:textId="63C16CB3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1.Mesleğinin gerektirdiği örf, adet, gelenek, görenek ve etik sorumluluk bilincine sahiptir.</w:t>
            </w:r>
          </w:p>
          <w:p w14:paraId="4692E4B5" w14:textId="2A7939A2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2.Ulaştırma uygulamalarında meslek etiğinin gözetilmesi konusunda farkındalığa sahiptir.</w:t>
            </w:r>
          </w:p>
          <w:p w14:paraId="1AFA6ED2" w14:textId="102071A8" w:rsidR="00FF793E" w:rsidRPr="009A5B04" w:rsidRDefault="00FF793E" w:rsidP="00FF79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B04">
              <w:rPr>
                <w:rFonts w:ascii="Times New Roman" w:hAnsi="Times New Roman" w:cs="Times New Roman"/>
                <w:sz w:val="20"/>
                <w:szCs w:val="20"/>
              </w:rPr>
              <w:t>3.Ulaştırma işletmelerindeki yönetim, işyeri uygulamaları, çalışanların sağlığı, çevre ve iş güvenliği konularında bilinçlidir, bu alanlardaki uygulamaların hukuksal sonuçları hakkında farkındalığa sahiptir.</w:t>
            </w:r>
          </w:p>
        </w:tc>
      </w:tr>
    </w:tbl>
    <w:p w14:paraId="2C6B4E01" w14:textId="77777777" w:rsidR="00DA0494" w:rsidRPr="009A5B04" w:rsidRDefault="00DA0494">
      <w:pPr>
        <w:rPr>
          <w:rFonts w:ascii="Times New Roman" w:hAnsi="Times New Roman" w:cs="Times New Roman"/>
          <w:sz w:val="20"/>
          <w:szCs w:val="20"/>
        </w:rPr>
      </w:pPr>
    </w:p>
    <w:sectPr w:rsidR="00DA0494" w:rsidRPr="009A5B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2MLAwNTcysTAyMjVW0lEKTi0uzszPAykwqgUAuM3ZnSwAAAA="/>
  </w:docVars>
  <w:rsids>
    <w:rsidRoot w:val="004362BC"/>
    <w:rsid w:val="00002783"/>
    <w:rsid w:val="0002779E"/>
    <w:rsid w:val="00284435"/>
    <w:rsid w:val="002A1B87"/>
    <w:rsid w:val="00392737"/>
    <w:rsid w:val="00414CF3"/>
    <w:rsid w:val="004362BC"/>
    <w:rsid w:val="0046026B"/>
    <w:rsid w:val="004F6C55"/>
    <w:rsid w:val="005670F6"/>
    <w:rsid w:val="005E3405"/>
    <w:rsid w:val="006110DA"/>
    <w:rsid w:val="00742BE6"/>
    <w:rsid w:val="0077089F"/>
    <w:rsid w:val="007849DC"/>
    <w:rsid w:val="0080736E"/>
    <w:rsid w:val="00834A3E"/>
    <w:rsid w:val="0087601A"/>
    <w:rsid w:val="008C53B2"/>
    <w:rsid w:val="009A5B04"/>
    <w:rsid w:val="009F2A60"/>
    <w:rsid w:val="00C61FDB"/>
    <w:rsid w:val="00CB08BF"/>
    <w:rsid w:val="00D15CB7"/>
    <w:rsid w:val="00DA0494"/>
    <w:rsid w:val="00DA2450"/>
    <w:rsid w:val="00E75C1D"/>
    <w:rsid w:val="00EE6EAA"/>
    <w:rsid w:val="00FF6354"/>
    <w:rsid w:val="00FF7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7EE458"/>
  <w15:chartTrackingRefBased/>
  <w15:docId w15:val="{B8369720-4588-4ECD-BB80-879C0197E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362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B08BF"/>
    <w:pPr>
      <w:ind w:left="720"/>
      <w:contextualSpacing/>
    </w:pPr>
  </w:style>
  <w:style w:type="paragraph" w:customStyle="1" w:styleId="Default">
    <w:name w:val="Default"/>
    <w:rsid w:val="00CB08B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0E4BB3-E5E7-4FE3-B5CD-D60675A351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555</Words>
  <Characters>14566</Characters>
  <Application>Microsoft Office Word</Application>
  <DocSecurity>0</DocSecurity>
  <Lines>121</Lines>
  <Paragraphs>3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OKUROĞLU</cp:lastModifiedBy>
  <cp:revision>2</cp:revision>
  <dcterms:created xsi:type="dcterms:W3CDTF">2023-12-18T13:13:00Z</dcterms:created>
  <dcterms:modified xsi:type="dcterms:W3CDTF">2023-12-18T13:13:00Z</dcterms:modified>
</cp:coreProperties>
</file>